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5B705" w14:textId="77777777" w:rsidR="00EF7471" w:rsidRDefault="00EF7471" w:rsidP="00EF7471">
      <w:r>
        <w:t>MinMaxScaler(copy=True, feature_range=(0, 1))</w:t>
      </w:r>
    </w:p>
    <w:p w14:paraId="2C8AF33D" w14:textId="77777777" w:rsidR="00EF7471" w:rsidRDefault="00EF7471" w:rsidP="00EF7471">
      <w:r>
        <w:t>WARNING:tensorflow:From C:\Users\user\Anaconda3\lib\site-packages\tensorflow\python\ops\math_ops.py:3066: to_int32 (from tensorflow.python.ops.math_ops) is deprecated and will be removed in a future version.</w:t>
      </w:r>
    </w:p>
    <w:p w14:paraId="69A23C61" w14:textId="77777777" w:rsidR="00EF7471" w:rsidRDefault="00EF7471" w:rsidP="00EF7471">
      <w:r>
        <w:t>Instructions for updating:</w:t>
      </w:r>
    </w:p>
    <w:p w14:paraId="0FF3518C" w14:textId="77777777" w:rsidR="00EF7471" w:rsidRDefault="00EF7471" w:rsidP="00EF7471">
      <w:r>
        <w:t>Use tf.cast instead.</w:t>
      </w:r>
    </w:p>
    <w:p w14:paraId="048C2874" w14:textId="77777777" w:rsidR="00EF7471" w:rsidRDefault="00EF7471" w:rsidP="00EF7471">
      <w:r>
        <w:t>Train on 58950 samples, validate on 19650 samples</w:t>
      </w:r>
    </w:p>
    <w:p w14:paraId="0FF88D49" w14:textId="77777777" w:rsidR="00EF7471" w:rsidRDefault="00EF7471" w:rsidP="00EF7471">
      <w:r>
        <w:t>Epoch 1/100</w:t>
      </w:r>
    </w:p>
    <w:p w14:paraId="4D50E443" w14:textId="77777777" w:rsidR="00EF7471" w:rsidRDefault="00EF7471" w:rsidP="00EF7471">
      <w:r>
        <w:t xml:space="preserve"> - 2s - loss: 0.0194 - acc: 0.8389 - val_loss: 0.0025 - val_acc: 0.8687</w:t>
      </w:r>
    </w:p>
    <w:p w14:paraId="3351C7C4" w14:textId="77777777" w:rsidR="00EF7471" w:rsidRDefault="00EF7471" w:rsidP="00EF7471">
      <w:r>
        <w:t>Epoch 2/100</w:t>
      </w:r>
    </w:p>
    <w:p w14:paraId="6369737B" w14:textId="77777777" w:rsidR="00EF7471" w:rsidRDefault="00EF7471" w:rsidP="00EF7471">
      <w:r>
        <w:t xml:space="preserve"> - 1s - loss: 0.0015 - acc: 0.8770 - val_loss: 0.0011 - val_acc: 0.9097</w:t>
      </w:r>
    </w:p>
    <w:p w14:paraId="5F80283F" w14:textId="77777777" w:rsidR="00EF7471" w:rsidRDefault="00EF7471" w:rsidP="00EF7471">
      <w:r>
        <w:t>Epoch 3/100</w:t>
      </w:r>
    </w:p>
    <w:p w14:paraId="5294EEAC" w14:textId="77777777" w:rsidR="00EF7471" w:rsidRDefault="00EF7471" w:rsidP="00EF7471">
      <w:r>
        <w:t xml:space="preserve"> - 1s - loss: 9.4873e-04 - acc: 0.9055 - val_loss: 8.8640e-04 - val_acc: 0.9111</w:t>
      </w:r>
    </w:p>
    <w:p w14:paraId="36952B01" w14:textId="77777777" w:rsidR="00EF7471" w:rsidRDefault="00EF7471" w:rsidP="00EF7471">
      <w:r>
        <w:t>Epoch 4/100</w:t>
      </w:r>
    </w:p>
    <w:p w14:paraId="139F9C22" w14:textId="77777777" w:rsidR="00EF7471" w:rsidRDefault="00EF7471" w:rsidP="00EF7471">
      <w:r>
        <w:t xml:space="preserve"> - 1s - loss: 7.8548e-04 - acc: 0.9135 - val_loss: 7.7923e-04 - val_acc: 0.8910</w:t>
      </w:r>
    </w:p>
    <w:p w14:paraId="6D3584DD" w14:textId="77777777" w:rsidR="00EF7471" w:rsidRDefault="00EF7471" w:rsidP="00EF7471">
      <w:r>
        <w:t>Epoch 5/100</w:t>
      </w:r>
    </w:p>
    <w:p w14:paraId="3936FB2F" w14:textId="77777777" w:rsidR="00EF7471" w:rsidRDefault="00EF7471" w:rsidP="00EF7471">
      <w:r>
        <w:t xml:space="preserve"> - 1s - loss: 6.9055e-04 - acc: 0.9143 - val_loss: 7.0032e-04 - val_acc: 0.9160</w:t>
      </w:r>
    </w:p>
    <w:p w14:paraId="0D4F1F4E" w14:textId="77777777" w:rsidR="00EF7471" w:rsidRDefault="00EF7471" w:rsidP="00EF7471">
      <w:r>
        <w:t>Epoch 6/100</w:t>
      </w:r>
    </w:p>
    <w:p w14:paraId="2F70B606" w14:textId="77777777" w:rsidR="00EF7471" w:rsidRDefault="00EF7471" w:rsidP="00EF7471">
      <w:r>
        <w:t xml:space="preserve"> - 1s - loss: 6.1888e-04 - acc: 0.9176 - val_loss: 6.4421e-04 - val_acc: 0.9195</w:t>
      </w:r>
    </w:p>
    <w:p w14:paraId="1203D0FC" w14:textId="77777777" w:rsidR="00EF7471" w:rsidRDefault="00EF7471" w:rsidP="00EF7471">
      <w:r>
        <w:t>Epoch 7/100</w:t>
      </w:r>
    </w:p>
    <w:p w14:paraId="37750DFE" w14:textId="77777777" w:rsidR="00EF7471" w:rsidRDefault="00EF7471" w:rsidP="00EF7471">
      <w:r>
        <w:t xml:space="preserve"> - 1s - loss: 5.6637e-04 - acc: 0.9174 - val_loss: 5.8478e-04 - val_acc: 0.9228</w:t>
      </w:r>
    </w:p>
    <w:p w14:paraId="20A696D4" w14:textId="77777777" w:rsidR="00EF7471" w:rsidRDefault="00EF7471" w:rsidP="00EF7471">
      <w:r>
        <w:t>Epoch 8/100</w:t>
      </w:r>
    </w:p>
    <w:p w14:paraId="31F4F66B" w14:textId="77777777" w:rsidR="00EF7471" w:rsidRDefault="00EF7471" w:rsidP="00EF7471">
      <w:r>
        <w:t xml:space="preserve"> - 1s - loss: 5.1794e-04 - acc: 0.9168 - val_loss: 5.5299e-04 - val_acc: 0.9342</w:t>
      </w:r>
    </w:p>
    <w:p w14:paraId="1D9E3194" w14:textId="77777777" w:rsidR="00EF7471" w:rsidRDefault="00EF7471" w:rsidP="00EF7471">
      <w:r>
        <w:t>Epoch 9/100</w:t>
      </w:r>
    </w:p>
    <w:p w14:paraId="58E0B1E9" w14:textId="77777777" w:rsidR="00EF7471" w:rsidRDefault="00EF7471" w:rsidP="00EF7471">
      <w:r>
        <w:t xml:space="preserve"> - 1s - loss: 4.7684e-04 - acc: 0.9032 - val_loss: 4.9762e-04 - val_acc: 0.8798</w:t>
      </w:r>
    </w:p>
    <w:p w14:paraId="3F162BDC" w14:textId="77777777" w:rsidR="00EF7471" w:rsidRDefault="00EF7471" w:rsidP="00EF7471">
      <w:r>
        <w:t>Epoch 10/100</w:t>
      </w:r>
    </w:p>
    <w:p w14:paraId="509D6632" w14:textId="77777777" w:rsidR="00EF7471" w:rsidRDefault="00EF7471" w:rsidP="00EF7471">
      <w:r>
        <w:t xml:space="preserve"> - 1s - loss: 4.4384e-04 - acc: 0.8950 - val_loss: 4.8465e-04 - val_acc: 0.8844</w:t>
      </w:r>
    </w:p>
    <w:p w14:paraId="41666CBF" w14:textId="77777777" w:rsidR="00EF7471" w:rsidRDefault="00EF7471" w:rsidP="00EF7471">
      <w:r>
        <w:t>Epoch 11/100</w:t>
      </w:r>
    </w:p>
    <w:p w14:paraId="1166BA66" w14:textId="77777777" w:rsidR="00EF7471" w:rsidRDefault="00EF7471" w:rsidP="00EF7471">
      <w:r>
        <w:t xml:space="preserve"> - 1s - loss: 4.1788e-04 - acc: 0.8890 - val_loss: 4.3760e-04 - val_acc: 0.9021</w:t>
      </w:r>
    </w:p>
    <w:p w14:paraId="2D099AD2" w14:textId="4FFF3DEA" w:rsidR="00EF7471" w:rsidRDefault="00EF7471" w:rsidP="00EF7471">
      <w:r>
        <w:lastRenderedPageBreak/>
        <w:t>Epoch 12/100</w:t>
      </w:r>
    </w:p>
    <w:p w14:paraId="648533DE" w14:textId="77777777" w:rsidR="00EF7471" w:rsidRDefault="00EF7471" w:rsidP="00EF7471">
      <w:r>
        <w:t xml:space="preserve"> - 1s - loss: 3.8960e-04 - acc: 0.8949 - val_loss: 4.1227e-04 - val_acc: 0.9061</w:t>
      </w:r>
    </w:p>
    <w:p w14:paraId="6523B3B9" w14:textId="77777777" w:rsidR="00EF7471" w:rsidRDefault="00EF7471" w:rsidP="00EF7471">
      <w:r>
        <w:t>Epoch 13/100</w:t>
      </w:r>
    </w:p>
    <w:p w14:paraId="25B2A583" w14:textId="77777777" w:rsidR="00EF7471" w:rsidRDefault="00EF7471" w:rsidP="00EF7471">
      <w:r>
        <w:t xml:space="preserve"> - 1s - loss: 3.6708e-04 - acc: 0.8983 - val_loss: 3.9829e-04 - val_acc: 0.9056</w:t>
      </w:r>
    </w:p>
    <w:p w14:paraId="51845C3E" w14:textId="77777777" w:rsidR="00EF7471" w:rsidRDefault="00EF7471" w:rsidP="00EF7471">
      <w:r>
        <w:t>Epoch 14/100</w:t>
      </w:r>
    </w:p>
    <w:p w14:paraId="5DD3A591" w14:textId="77777777" w:rsidR="00EF7471" w:rsidRDefault="00EF7471" w:rsidP="00EF7471">
      <w:r>
        <w:t xml:space="preserve"> - 1s - loss: 3.5265e-04 - acc: 0.8909 - val_loss: 3.8598e-04 - val_acc: 0.9094</w:t>
      </w:r>
    </w:p>
    <w:p w14:paraId="1B838CDC" w14:textId="77777777" w:rsidR="00EF7471" w:rsidRDefault="00EF7471" w:rsidP="00EF7471">
      <w:r>
        <w:t>Epoch 15/100</w:t>
      </w:r>
    </w:p>
    <w:p w14:paraId="20BF9DF4" w14:textId="77777777" w:rsidR="00EF7471" w:rsidRDefault="00EF7471" w:rsidP="00EF7471">
      <w:r>
        <w:t xml:space="preserve"> - 1s - loss: 3.4137e-04 - acc: 0.8972 - val_loss: 3.6548e-04 - val_acc: 0.9031</w:t>
      </w:r>
    </w:p>
    <w:p w14:paraId="721B5ECC" w14:textId="77777777" w:rsidR="00EF7471" w:rsidRDefault="00EF7471" w:rsidP="00EF7471">
      <w:r>
        <w:t>Epoch 16/100</w:t>
      </w:r>
    </w:p>
    <w:p w14:paraId="1F10AB0D" w14:textId="77777777" w:rsidR="00EF7471" w:rsidRDefault="00EF7471" w:rsidP="00EF7471">
      <w:r>
        <w:t xml:space="preserve"> - 1s - loss: 3.2782e-04 - acc: 0.8976 - val_loss: 3.5901e-04 - val_acc: 0.8983</w:t>
      </w:r>
    </w:p>
    <w:p w14:paraId="5D7EDDC6" w14:textId="77777777" w:rsidR="00EF7471" w:rsidRDefault="00EF7471" w:rsidP="00EF7471">
      <w:r>
        <w:t>Epoch 17/100</w:t>
      </w:r>
    </w:p>
    <w:p w14:paraId="670EDCC7" w14:textId="77777777" w:rsidR="00EF7471" w:rsidRDefault="00EF7471" w:rsidP="00EF7471">
      <w:r>
        <w:t xml:space="preserve"> - 1s - loss: 3.1640e-04 - acc: 0.8981 - val_loss: 3.5187e-04 - val_acc: 0.8428</w:t>
      </w:r>
    </w:p>
    <w:p w14:paraId="4038B50E" w14:textId="77777777" w:rsidR="00EF7471" w:rsidRDefault="00EF7471" w:rsidP="00EF7471">
      <w:r>
        <w:t>Epoch 18/100</w:t>
      </w:r>
    </w:p>
    <w:p w14:paraId="5A86B01A" w14:textId="77777777" w:rsidR="00EF7471" w:rsidRDefault="00EF7471" w:rsidP="00EF7471">
      <w:r>
        <w:t xml:space="preserve"> - 1s - loss: 3.0822e-04 - acc: 0.8992 - val_loss: 3.4503e-04 - val_acc: 0.8965</w:t>
      </w:r>
    </w:p>
    <w:p w14:paraId="7C1EC35D" w14:textId="77777777" w:rsidR="00EF7471" w:rsidRDefault="00EF7471" w:rsidP="00EF7471">
      <w:r>
        <w:t>Epoch 19/100</w:t>
      </w:r>
    </w:p>
    <w:p w14:paraId="4339B288" w14:textId="77777777" w:rsidR="00EF7471" w:rsidRDefault="00EF7471" w:rsidP="00EF7471">
      <w:r>
        <w:t xml:space="preserve"> - 1s - loss: 3.0325e-04 - acc: 0.8983 - val_loss: 3.3539e-04 - val_acc: 0.8934</w:t>
      </w:r>
    </w:p>
    <w:p w14:paraId="1782ED0A" w14:textId="77777777" w:rsidR="00EF7471" w:rsidRDefault="00EF7471" w:rsidP="00EF7471">
      <w:r>
        <w:t>Epoch 20/100</w:t>
      </w:r>
    </w:p>
    <w:p w14:paraId="14CC661D" w14:textId="77777777" w:rsidR="00EF7471" w:rsidRDefault="00EF7471" w:rsidP="00EF7471">
      <w:r>
        <w:t xml:space="preserve"> - 1s - loss: 2.9600e-04 - acc: 0.8968 - val_loss: 3.2539e-04 - val_acc: 0.8878</w:t>
      </w:r>
    </w:p>
    <w:p w14:paraId="007612F9" w14:textId="77777777" w:rsidR="00EF7471" w:rsidRDefault="00EF7471" w:rsidP="00EF7471">
      <w:r>
        <w:t>Epoch 21/100</w:t>
      </w:r>
    </w:p>
    <w:p w14:paraId="4CC282EB" w14:textId="77777777" w:rsidR="00EF7471" w:rsidRDefault="00EF7471" w:rsidP="00EF7471">
      <w:r>
        <w:t xml:space="preserve"> - 1s - loss: 2.9023e-04 - acc: 0.8917 - val_loss: 3.1915e-04 - val_acc: 0.8356</w:t>
      </w:r>
    </w:p>
    <w:p w14:paraId="5D254E82" w14:textId="77777777" w:rsidR="00EF7471" w:rsidRDefault="00EF7471" w:rsidP="00EF7471">
      <w:r>
        <w:t>Epoch 22/100</w:t>
      </w:r>
    </w:p>
    <w:p w14:paraId="7B41AE0F" w14:textId="77777777" w:rsidR="00EF7471" w:rsidRDefault="00EF7471" w:rsidP="00EF7471">
      <w:r>
        <w:t xml:space="preserve"> - 1s - loss: 2.8468e-04 - acc: 0.8947 - val_loss: 3.2470e-04 - val_acc: 0.8639</w:t>
      </w:r>
    </w:p>
    <w:p w14:paraId="21BF77AD" w14:textId="77777777" w:rsidR="00EF7471" w:rsidRDefault="00EF7471" w:rsidP="00EF7471">
      <w:r>
        <w:t>Epoch 23/100</w:t>
      </w:r>
    </w:p>
    <w:p w14:paraId="495EF5FF" w14:textId="77777777" w:rsidR="00EF7471" w:rsidRDefault="00EF7471" w:rsidP="00EF7471">
      <w:r>
        <w:t xml:space="preserve"> - 1s - loss: 2.7744e-04 - acc: 0.9014 - val_loss: 3.1428e-04 - val_acc: 0.9051</w:t>
      </w:r>
    </w:p>
    <w:p w14:paraId="5B1022C8" w14:textId="77777777" w:rsidR="00EF7471" w:rsidRDefault="00EF7471" w:rsidP="00EF7471">
      <w:r>
        <w:t>Epoch 24/100</w:t>
      </w:r>
    </w:p>
    <w:p w14:paraId="1513491F" w14:textId="77777777" w:rsidR="00EF7471" w:rsidRDefault="00EF7471" w:rsidP="00EF7471">
      <w:r>
        <w:t xml:space="preserve"> - 1s - loss: 2.7574e-04 - acc: 0.8962 - val_loss: 3.2065e-04 - val_acc: 0.8949</w:t>
      </w:r>
    </w:p>
    <w:p w14:paraId="1FE8E469" w14:textId="77777777" w:rsidR="00EF7471" w:rsidRDefault="00EF7471" w:rsidP="00EF7471">
      <w:r>
        <w:t>Epoch 25/100</w:t>
      </w:r>
    </w:p>
    <w:p w14:paraId="448F41D2" w14:textId="77777777" w:rsidR="00EF7471" w:rsidRDefault="00EF7471" w:rsidP="00EF7471">
      <w:r>
        <w:t xml:space="preserve"> - 1s - loss: 2.6953e-04 - acc: 0.9030 - val_loss: 3.0632e-04 - val_acc: 0.9088</w:t>
      </w:r>
    </w:p>
    <w:p w14:paraId="46DCFF8A" w14:textId="77777777" w:rsidR="00EF7471" w:rsidRDefault="00EF7471" w:rsidP="00EF7471">
      <w:r>
        <w:t>Epoch 26/100</w:t>
      </w:r>
    </w:p>
    <w:p w14:paraId="27441A57" w14:textId="77777777" w:rsidR="00EF7471" w:rsidRDefault="00EF7471" w:rsidP="00EF7471">
      <w:r>
        <w:lastRenderedPageBreak/>
        <w:t xml:space="preserve"> - 1s - loss: 2.6521e-04 - acc: 0.9003 - val_loss: 2.9996e-04 - val_acc: 0.9091</w:t>
      </w:r>
    </w:p>
    <w:p w14:paraId="7AB340D6" w14:textId="77777777" w:rsidR="00EF7471" w:rsidRDefault="00EF7471" w:rsidP="00EF7471">
      <w:r>
        <w:t>Epoch 27/100</w:t>
      </w:r>
    </w:p>
    <w:p w14:paraId="49CB4BA6" w14:textId="77777777" w:rsidR="00EF7471" w:rsidRDefault="00EF7471" w:rsidP="00EF7471">
      <w:r>
        <w:t xml:space="preserve"> - 1s - loss: 2.6370e-04 - acc: 0.8996 - val_loss: 2.8724e-04 - val_acc: 0.9050</w:t>
      </w:r>
    </w:p>
    <w:p w14:paraId="17220D87" w14:textId="77777777" w:rsidR="00EF7471" w:rsidRDefault="00EF7471" w:rsidP="00EF7471">
      <w:r>
        <w:t>Epoch 28/100</w:t>
      </w:r>
    </w:p>
    <w:p w14:paraId="106DAEF1" w14:textId="77777777" w:rsidR="00EF7471" w:rsidRDefault="00EF7471" w:rsidP="00EF7471">
      <w:r>
        <w:t xml:space="preserve"> - 1s - loss: 2.5924e-04 - acc: 0.9017 - val_loss: 2.8161e-04 - val_acc: 0.8960</w:t>
      </w:r>
    </w:p>
    <w:p w14:paraId="5ADCFE2F" w14:textId="77777777" w:rsidR="00EF7471" w:rsidRDefault="00EF7471" w:rsidP="00EF7471">
      <w:r>
        <w:t>Epoch 29/100</w:t>
      </w:r>
    </w:p>
    <w:p w14:paraId="6B103879" w14:textId="77777777" w:rsidR="00EF7471" w:rsidRDefault="00EF7471" w:rsidP="00EF7471">
      <w:r>
        <w:t xml:space="preserve"> - 1s - loss: 2.5506e-04 - acc: 0.9028 - val_loss: 2.9022e-04 - val_acc: 0.8858</w:t>
      </w:r>
    </w:p>
    <w:p w14:paraId="68536D45" w14:textId="77777777" w:rsidR="00EF7471" w:rsidRDefault="00EF7471" w:rsidP="00EF7471">
      <w:r>
        <w:t>Epoch 30/100</w:t>
      </w:r>
    </w:p>
    <w:p w14:paraId="6393DEE2" w14:textId="77777777" w:rsidR="00EF7471" w:rsidRDefault="00EF7471" w:rsidP="00EF7471">
      <w:r>
        <w:t xml:space="preserve"> - 1s - loss: 2.4991e-04 - acc: 0.8953 - val_loss: 2.8135e-04 - val_acc: 0.8857</w:t>
      </w:r>
    </w:p>
    <w:p w14:paraId="3ADA76BE" w14:textId="77777777" w:rsidR="00EF7471" w:rsidRDefault="00EF7471" w:rsidP="00EF7471">
      <w:r>
        <w:t>Epoch 31/100</w:t>
      </w:r>
    </w:p>
    <w:p w14:paraId="6A0A2D6A" w14:textId="77777777" w:rsidR="00EF7471" w:rsidRDefault="00EF7471" w:rsidP="00EF7471">
      <w:r>
        <w:t xml:space="preserve"> - 1s - loss: 2.5491e-04 - acc: 0.9016 - val_loss: 2.9033e-04 - val_acc: 0.8975</w:t>
      </w:r>
    </w:p>
    <w:p w14:paraId="237D25E8" w14:textId="77777777" w:rsidR="00EF7471" w:rsidRDefault="00EF7471" w:rsidP="00EF7471">
      <w:r>
        <w:t>Epoch 32/100</w:t>
      </w:r>
    </w:p>
    <w:p w14:paraId="13240C6D" w14:textId="77777777" w:rsidR="00EF7471" w:rsidRDefault="00EF7471" w:rsidP="00EF7471">
      <w:r>
        <w:t xml:space="preserve"> - 1s - loss: 2.4725e-04 - acc: 0.8958 - val_loss: 2.9059e-04 - val_acc: 0.9128</w:t>
      </w:r>
    </w:p>
    <w:p w14:paraId="68FD6E96" w14:textId="77777777" w:rsidR="00EF7471" w:rsidRDefault="00EF7471" w:rsidP="00EF7471">
      <w:r>
        <w:t>Epoch 33/100</w:t>
      </w:r>
    </w:p>
    <w:p w14:paraId="5D886B26" w14:textId="77777777" w:rsidR="00EF7471" w:rsidRDefault="00EF7471" w:rsidP="00EF7471">
      <w:r>
        <w:t xml:space="preserve"> - 1s - loss: 2.4520e-04 - acc: 0.9026 - val_loss: 2.7892e-04 - val_acc: 0.9069</w:t>
      </w:r>
    </w:p>
    <w:p w14:paraId="558377E8" w14:textId="77777777" w:rsidR="00EF7471" w:rsidRDefault="00EF7471" w:rsidP="00EF7471">
      <w:r>
        <w:t>Epoch 34/100</w:t>
      </w:r>
    </w:p>
    <w:p w14:paraId="2F9BD6B9" w14:textId="77777777" w:rsidR="00EF7471" w:rsidRDefault="00EF7471" w:rsidP="00EF7471">
      <w:r>
        <w:t xml:space="preserve"> - 1s - loss: 2.4119e-04 - acc: 0.9055 - val_loss: 2.7555e-04 - val_acc: 0.9081</w:t>
      </w:r>
    </w:p>
    <w:p w14:paraId="08895013" w14:textId="77777777" w:rsidR="00EF7471" w:rsidRDefault="00EF7471" w:rsidP="00EF7471">
      <w:r>
        <w:t>Epoch 35/100</w:t>
      </w:r>
    </w:p>
    <w:p w14:paraId="16D1ACB7" w14:textId="77777777" w:rsidR="00EF7471" w:rsidRDefault="00EF7471" w:rsidP="00EF7471">
      <w:r>
        <w:t xml:space="preserve"> - 1s - loss: 2.3826e-04 - acc: 0.9036 - val_loss: 2.7837e-04 - val_acc: 0.9027</w:t>
      </w:r>
    </w:p>
    <w:p w14:paraId="04DBAAB9" w14:textId="77777777" w:rsidR="00EF7471" w:rsidRDefault="00EF7471" w:rsidP="00EF7471">
      <w:r>
        <w:t>Epoch 36/100</w:t>
      </w:r>
    </w:p>
    <w:p w14:paraId="7A311E32" w14:textId="77777777" w:rsidR="00EF7471" w:rsidRDefault="00EF7471" w:rsidP="00EF7471">
      <w:r>
        <w:t xml:space="preserve"> - 1s - loss: 2.3763e-04 - acc: 0.8990 - val_loss: 2.6809e-04 - val_acc: 0.9074</w:t>
      </w:r>
    </w:p>
    <w:p w14:paraId="49605DB3" w14:textId="77777777" w:rsidR="00EF7471" w:rsidRDefault="00EF7471" w:rsidP="00EF7471">
      <w:r>
        <w:t>Epoch 37/100</w:t>
      </w:r>
    </w:p>
    <w:p w14:paraId="10F7677C" w14:textId="77777777" w:rsidR="00EF7471" w:rsidRDefault="00EF7471" w:rsidP="00EF7471">
      <w:r>
        <w:t xml:space="preserve"> - 1s - loss: 2.3368e-04 - acc: 0.8968 - val_loss: 2.6190e-04 - val_acc: 0.9067</w:t>
      </w:r>
    </w:p>
    <w:p w14:paraId="7E49B026" w14:textId="77777777" w:rsidR="00EF7471" w:rsidRDefault="00EF7471" w:rsidP="00EF7471">
      <w:r>
        <w:t>Epoch 38/100</w:t>
      </w:r>
    </w:p>
    <w:p w14:paraId="6BF7932B" w14:textId="77777777" w:rsidR="00EF7471" w:rsidRDefault="00EF7471" w:rsidP="00EF7471">
      <w:r>
        <w:t xml:space="preserve"> - 1s - loss: 2.3264e-04 - acc: 0.9066 - val_loss: 2.7709e-04 - val_acc: 0.9060</w:t>
      </w:r>
    </w:p>
    <w:p w14:paraId="13D5D215" w14:textId="77777777" w:rsidR="00EF7471" w:rsidRDefault="00EF7471" w:rsidP="00EF7471">
      <w:r>
        <w:t>Epoch 39/100</w:t>
      </w:r>
    </w:p>
    <w:p w14:paraId="0CE9340B" w14:textId="77777777" w:rsidR="00EF7471" w:rsidRDefault="00EF7471" w:rsidP="00EF7471">
      <w:r>
        <w:t xml:space="preserve"> - 1s - loss: 2.3395e-04 - acc: 0.9013 - val_loss: 2.7523e-04 - val_acc: 0.9153</w:t>
      </w:r>
    </w:p>
    <w:p w14:paraId="697E3740" w14:textId="77777777" w:rsidR="00EF7471" w:rsidRDefault="00EF7471" w:rsidP="00EF7471">
      <w:r>
        <w:t>Epoch 40/100</w:t>
      </w:r>
    </w:p>
    <w:p w14:paraId="2A1A875D" w14:textId="77777777" w:rsidR="00EF7471" w:rsidRDefault="00EF7471" w:rsidP="00EF7471">
      <w:r>
        <w:t xml:space="preserve"> - 1s - loss: 2.2927e-04 - acc: 0.9091 - val_loss: 2.6473e-04 - val_acc: 0.9047</w:t>
      </w:r>
    </w:p>
    <w:p w14:paraId="56C7D0F4" w14:textId="77777777" w:rsidR="00EF7471" w:rsidRDefault="00EF7471" w:rsidP="00EF7471">
      <w:r>
        <w:lastRenderedPageBreak/>
        <w:t>Epoch 41/100</w:t>
      </w:r>
    </w:p>
    <w:p w14:paraId="4AA7F622" w14:textId="77777777" w:rsidR="00EF7471" w:rsidRDefault="00EF7471" w:rsidP="00EF7471">
      <w:r>
        <w:t xml:space="preserve"> - 1s - loss: 2.2716e-04 - acc: 0.9081 - val_loss: 2.5606e-04 - val_acc: 0.9141</w:t>
      </w:r>
    </w:p>
    <w:p w14:paraId="289A59DC" w14:textId="77777777" w:rsidR="00EF7471" w:rsidRDefault="00EF7471" w:rsidP="00EF7471">
      <w:r>
        <w:t>Epoch 42/100</w:t>
      </w:r>
    </w:p>
    <w:p w14:paraId="447608CA" w14:textId="77777777" w:rsidR="00EF7471" w:rsidRDefault="00EF7471" w:rsidP="00EF7471">
      <w:r>
        <w:t xml:space="preserve"> - 1s - loss: 2.2506e-04 - acc: 0.9037 - val_loss: 2.4595e-04 - val_acc: 0.9007</w:t>
      </w:r>
    </w:p>
    <w:p w14:paraId="7F3C0C3D" w14:textId="77777777" w:rsidR="00EF7471" w:rsidRDefault="00EF7471" w:rsidP="00EF7471">
      <w:r>
        <w:t>Epoch 43/100</w:t>
      </w:r>
    </w:p>
    <w:p w14:paraId="3DAE7EB7" w14:textId="77777777" w:rsidR="00EF7471" w:rsidRDefault="00EF7471" w:rsidP="00EF7471">
      <w:r>
        <w:t xml:space="preserve"> - 1s - loss: 2.2381e-04 - acc: 0.9065 - val_loss: 2.6309e-04 - val_acc: 0.9005</w:t>
      </w:r>
    </w:p>
    <w:p w14:paraId="6A400460" w14:textId="77777777" w:rsidR="00EF7471" w:rsidRDefault="00EF7471" w:rsidP="00EF7471">
      <w:r>
        <w:t>Epoch 44/100</w:t>
      </w:r>
    </w:p>
    <w:p w14:paraId="34F4C52C" w14:textId="77777777" w:rsidR="00EF7471" w:rsidRDefault="00EF7471" w:rsidP="00EF7471">
      <w:r>
        <w:t xml:space="preserve"> - 1s - loss: 2.2575e-04 - acc: 0.9022 - val_loss: 2.5601e-04 - val_acc: 0.8882</w:t>
      </w:r>
    </w:p>
    <w:p w14:paraId="2D3CEAD9" w14:textId="77777777" w:rsidR="00EF7471" w:rsidRDefault="00EF7471" w:rsidP="00EF7471">
      <w:r>
        <w:t>Epoch 45/100</w:t>
      </w:r>
    </w:p>
    <w:p w14:paraId="150A53B6" w14:textId="77777777" w:rsidR="00EF7471" w:rsidRDefault="00EF7471" w:rsidP="00EF7471">
      <w:r>
        <w:t xml:space="preserve"> - 1s - loss: 2.1993e-04 - acc: 0.9064 - val_loss: 2.5424e-04 - val_acc: 0.5940</w:t>
      </w:r>
    </w:p>
    <w:p w14:paraId="483A2E88" w14:textId="77777777" w:rsidR="00EF7471" w:rsidRDefault="00EF7471" w:rsidP="00EF7471">
      <w:r>
        <w:t>Epoch 46/100</w:t>
      </w:r>
    </w:p>
    <w:p w14:paraId="7B17E0D5" w14:textId="77777777" w:rsidR="00EF7471" w:rsidRDefault="00EF7471" w:rsidP="00EF7471">
      <w:r>
        <w:t xml:space="preserve"> - 1s - loss: 2.1928e-04 - acc: 0.9036 - val_loss: 2.6755e-04 - val_acc: 0.9129</w:t>
      </w:r>
    </w:p>
    <w:p w14:paraId="5E194BE1" w14:textId="77777777" w:rsidR="00EF7471" w:rsidRDefault="00EF7471" w:rsidP="00EF7471">
      <w:r>
        <w:t>Epoch 47/100</w:t>
      </w:r>
    </w:p>
    <w:p w14:paraId="0B80E45D" w14:textId="77777777" w:rsidR="00EF7471" w:rsidRDefault="00EF7471" w:rsidP="00EF7471">
      <w:r>
        <w:t xml:space="preserve"> - 1s - loss: 2.2353e-04 - acc: 0.9044 - val_loss: 2.4892e-04 - val_acc: 0.8950</w:t>
      </w:r>
    </w:p>
    <w:p w14:paraId="6AC56D4B" w14:textId="77777777" w:rsidR="00EF7471" w:rsidRDefault="00EF7471" w:rsidP="00EF7471">
      <w:r>
        <w:t>Epoch 48/100</w:t>
      </w:r>
    </w:p>
    <w:p w14:paraId="32FEC837" w14:textId="77777777" w:rsidR="00EF7471" w:rsidRDefault="00EF7471" w:rsidP="00EF7471">
      <w:r>
        <w:t xml:space="preserve"> - 1s - loss: 2.1434e-04 - acc: 0.9080 - val_loss: 2.6687e-04 - val_acc: 0.9103</w:t>
      </w:r>
    </w:p>
    <w:p w14:paraId="7353A418" w14:textId="77777777" w:rsidR="00EF7471" w:rsidRDefault="00EF7471" w:rsidP="00EF7471">
      <w:r>
        <w:t>Epoch 49/100</w:t>
      </w:r>
    </w:p>
    <w:p w14:paraId="6ACB1CCF" w14:textId="77777777" w:rsidR="00EF7471" w:rsidRDefault="00EF7471" w:rsidP="00EF7471">
      <w:r>
        <w:t xml:space="preserve"> - 1s - loss: 2.1470e-04 - acc: 0.9080 - val_loss: 2.4263e-04 - val_acc: 0.9078</w:t>
      </w:r>
    </w:p>
    <w:p w14:paraId="0D1D2737" w14:textId="77777777" w:rsidR="00EF7471" w:rsidRDefault="00EF7471" w:rsidP="00EF7471">
      <w:r>
        <w:t>Epoch 50/100</w:t>
      </w:r>
    </w:p>
    <w:p w14:paraId="32761FC1" w14:textId="77777777" w:rsidR="00EF7471" w:rsidRDefault="00EF7471" w:rsidP="00EF7471">
      <w:r>
        <w:t xml:space="preserve"> - 1s - loss: 2.1847e-04 - acc: 0.9056 - val_loss: 2.6070e-04 - val_acc: 0.9136</w:t>
      </w:r>
    </w:p>
    <w:p w14:paraId="78AD007B" w14:textId="77777777" w:rsidR="00EF7471" w:rsidRDefault="00EF7471" w:rsidP="00EF7471">
      <w:r>
        <w:t>Epoch 51/100</w:t>
      </w:r>
    </w:p>
    <w:p w14:paraId="1FF878EE" w14:textId="77777777" w:rsidR="00EF7471" w:rsidRDefault="00EF7471" w:rsidP="00EF7471">
      <w:r>
        <w:t xml:space="preserve"> - 1s - loss: 2.1447e-04 - acc: 0.9011 - val_loss: 2.4984e-04 - val_acc: 0.9187</w:t>
      </w:r>
    </w:p>
    <w:p w14:paraId="1A43FAE2" w14:textId="77777777" w:rsidR="00EF7471" w:rsidRDefault="00EF7471" w:rsidP="00EF7471">
      <w:r>
        <w:t>Epoch 52/100</w:t>
      </w:r>
    </w:p>
    <w:p w14:paraId="3CFC8153" w14:textId="77777777" w:rsidR="00EF7471" w:rsidRDefault="00EF7471" w:rsidP="00EF7471">
      <w:r>
        <w:t xml:space="preserve"> - 1s - loss: 2.1168e-04 - acc: 0.9063 - val_loss: 2.6366e-04 - val_acc: 0.8937</w:t>
      </w:r>
    </w:p>
    <w:p w14:paraId="3DFA2318" w14:textId="77777777" w:rsidR="00EF7471" w:rsidRDefault="00EF7471" w:rsidP="00EF7471">
      <w:r>
        <w:t>Epoch 53/100</w:t>
      </w:r>
    </w:p>
    <w:p w14:paraId="402136AC" w14:textId="77777777" w:rsidR="00EF7471" w:rsidRDefault="00EF7471" w:rsidP="00EF7471">
      <w:r>
        <w:t xml:space="preserve"> - 1s - loss: 2.1335e-04 - acc: 0.9082 - val_loss: 2.4175e-04 - val_acc: 0.9189</w:t>
      </w:r>
    </w:p>
    <w:p w14:paraId="553B2DFD" w14:textId="77777777" w:rsidR="00EF7471" w:rsidRDefault="00EF7471" w:rsidP="00EF7471">
      <w:r>
        <w:t>Epoch 54/100</w:t>
      </w:r>
    </w:p>
    <w:p w14:paraId="5A602404" w14:textId="77777777" w:rsidR="00EF7471" w:rsidRDefault="00EF7471" w:rsidP="00EF7471">
      <w:r>
        <w:t xml:space="preserve"> - 1s - loss: 2.1039e-04 - acc: 0.9072 - val_loss: 2.4110e-04 - val_acc: 0.9085</w:t>
      </w:r>
    </w:p>
    <w:p w14:paraId="355296E1" w14:textId="77777777" w:rsidR="00EF7471" w:rsidRDefault="00EF7471" w:rsidP="00EF7471">
      <w:r>
        <w:t>Epoch 55/100</w:t>
      </w:r>
    </w:p>
    <w:p w14:paraId="3C72FF05" w14:textId="77777777" w:rsidR="00EF7471" w:rsidRDefault="00EF7471" w:rsidP="00EF7471">
      <w:r>
        <w:lastRenderedPageBreak/>
        <w:t xml:space="preserve"> - 1s - loss: 2.0990e-04 - acc: 0.9081 - val_loss: 2.5734e-04 - val_acc: 0.9124</w:t>
      </w:r>
    </w:p>
    <w:p w14:paraId="22AE2F05" w14:textId="77777777" w:rsidR="00EF7471" w:rsidRDefault="00EF7471" w:rsidP="00EF7471">
      <w:r>
        <w:t>Epoch 56/100</w:t>
      </w:r>
    </w:p>
    <w:p w14:paraId="0F4EA23E" w14:textId="77777777" w:rsidR="00EF7471" w:rsidRDefault="00EF7471" w:rsidP="00EF7471">
      <w:r>
        <w:t xml:space="preserve"> - 1s - loss: 2.1649e-04 - acc: 0.8916 - val_loss: 2.4996e-04 - val_acc: 0.9085</w:t>
      </w:r>
    </w:p>
    <w:p w14:paraId="56B2ECAE" w14:textId="77777777" w:rsidR="00EF7471" w:rsidRDefault="00EF7471" w:rsidP="00EF7471">
      <w:r>
        <w:t>Epoch 57/100</w:t>
      </w:r>
    </w:p>
    <w:p w14:paraId="292EA5FB" w14:textId="77777777" w:rsidR="00EF7471" w:rsidRDefault="00EF7471" w:rsidP="00EF7471">
      <w:r>
        <w:t xml:space="preserve"> - 1s - loss: 2.0537e-04 - acc: 0.9076 - val_loss: 2.4368e-04 - val_acc: 0.8955</w:t>
      </w:r>
    </w:p>
    <w:p w14:paraId="7DA24EB2" w14:textId="77777777" w:rsidR="00EF7471" w:rsidRDefault="00EF7471" w:rsidP="00EF7471">
      <w:r>
        <w:t>Epoch 58/100</w:t>
      </w:r>
    </w:p>
    <w:p w14:paraId="56B1EB90" w14:textId="77777777" w:rsidR="00EF7471" w:rsidRDefault="00EF7471" w:rsidP="00EF7471">
      <w:r>
        <w:t xml:space="preserve"> - 1s - loss: 2.0831e-04 - acc: 0.9021 - val_loss: 2.4152e-04 - val_acc: 0.9055</w:t>
      </w:r>
    </w:p>
    <w:p w14:paraId="02A6D88B" w14:textId="77777777" w:rsidR="00EF7471" w:rsidRDefault="00EF7471" w:rsidP="00EF7471">
      <w:r>
        <w:t>Epoch 59/100</w:t>
      </w:r>
    </w:p>
    <w:p w14:paraId="55CE0F2E" w14:textId="77777777" w:rsidR="00EF7471" w:rsidRDefault="00EF7471" w:rsidP="00EF7471">
      <w:r>
        <w:t xml:space="preserve"> - 1s - loss: 2.0602e-04 - acc: 0.8959 - val_loss: 2.5012e-04 - val_acc: 0.9079</w:t>
      </w:r>
    </w:p>
    <w:p w14:paraId="5D294AE0" w14:textId="77777777" w:rsidR="00EF7471" w:rsidRDefault="00EF7471" w:rsidP="00EF7471">
      <w:r>
        <w:t>Epoch 60/100</w:t>
      </w:r>
    </w:p>
    <w:p w14:paraId="142A6B30" w14:textId="77777777" w:rsidR="00EF7471" w:rsidRDefault="00EF7471" w:rsidP="00EF7471">
      <w:r>
        <w:t xml:space="preserve"> - 1s - loss: 2.0434e-04 - acc: 0.9049 - val_loss: 2.3931e-04 - val_acc: 0.9091</w:t>
      </w:r>
    </w:p>
    <w:p w14:paraId="3A5ED4EC" w14:textId="77777777" w:rsidR="00EF7471" w:rsidRDefault="00EF7471" w:rsidP="00EF7471">
      <w:r>
        <w:t>Epoch 61/100</w:t>
      </w:r>
    </w:p>
    <w:p w14:paraId="631B3C52" w14:textId="77777777" w:rsidR="00EF7471" w:rsidRDefault="00EF7471" w:rsidP="00EF7471">
      <w:r>
        <w:t xml:space="preserve"> - 1s - loss: 2.1069e-04 - acc: 0.9010 - val_loss: 2.4022e-04 - val_acc: 0.9154</w:t>
      </w:r>
    </w:p>
    <w:p w14:paraId="26E606C8" w14:textId="77777777" w:rsidR="00EF7471" w:rsidRDefault="00EF7471" w:rsidP="00EF7471">
      <w:r>
        <w:t>Epoch 62/100</w:t>
      </w:r>
    </w:p>
    <w:p w14:paraId="619EFD32" w14:textId="77777777" w:rsidR="00EF7471" w:rsidRDefault="00EF7471" w:rsidP="00EF7471">
      <w:r>
        <w:t xml:space="preserve"> - 1s - loss: 2.0766e-04 - acc: 0.8965 - val_loss: 2.4784e-04 - val_acc: 0.9063</w:t>
      </w:r>
    </w:p>
    <w:p w14:paraId="2B645F80" w14:textId="77777777" w:rsidR="00EF7471" w:rsidRDefault="00EF7471" w:rsidP="00EF7471">
      <w:r>
        <w:t>Epoch 63/100</w:t>
      </w:r>
    </w:p>
    <w:p w14:paraId="44B08066" w14:textId="77777777" w:rsidR="00EF7471" w:rsidRDefault="00EF7471" w:rsidP="00EF7471">
      <w:r>
        <w:t xml:space="preserve"> - 1s - loss: 2.0606e-04 - acc: 0.8973 - val_loss: 2.3764e-04 - val_acc: 0.9040</w:t>
      </w:r>
    </w:p>
    <w:p w14:paraId="423AAD29" w14:textId="77777777" w:rsidR="00EF7471" w:rsidRDefault="00EF7471" w:rsidP="00EF7471">
      <w:r>
        <w:t>Epoch 64/100</w:t>
      </w:r>
    </w:p>
    <w:p w14:paraId="6011CB25" w14:textId="77777777" w:rsidR="00EF7471" w:rsidRDefault="00EF7471" w:rsidP="00EF7471">
      <w:r>
        <w:t xml:space="preserve"> - 1s - loss: 2.0117e-04 - acc: 0.8975 - val_loss: 2.3362e-04 - val_acc: 0.9085</w:t>
      </w:r>
    </w:p>
    <w:p w14:paraId="25AB2EB3" w14:textId="77777777" w:rsidR="00EF7471" w:rsidRDefault="00EF7471" w:rsidP="00EF7471">
      <w:r>
        <w:t>Epoch 65/100</w:t>
      </w:r>
    </w:p>
    <w:p w14:paraId="332B3DDA" w14:textId="77777777" w:rsidR="00EF7471" w:rsidRDefault="00EF7471" w:rsidP="00EF7471">
      <w:r>
        <w:t xml:space="preserve"> - 1s - loss: 1.9896e-04 - acc: 0.8989 - val_loss: 2.3787e-04 - val_acc: 0.8935</w:t>
      </w:r>
    </w:p>
    <w:p w14:paraId="1CF0B036" w14:textId="77777777" w:rsidR="00EF7471" w:rsidRDefault="00EF7471" w:rsidP="00EF7471">
      <w:r>
        <w:t>Epoch 66/100</w:t>
      </w:r>
    </w:p>
    <w:p w14:paraId="58A4BD31" w14:textId="77777777" w:rsidR="00EF7471" w:rsidRDefault="00EF7471" w:rsidP="00EF7471">
      <w:r>
        <w:t xml:space="preserve"> - 1s - loss: 2.1300e-04 - acc: 0.8851 - val_loss: 2.7310e-04 - val_acc: 0.9073</w:t>
      </w:r>
    </w:p>
    <w:p w14:paraId="42FAD5C5" w14:textId="77777777" w:rsidR="00EF7471" w:rsidRDefault="00EF7471" w:rsidP="00EF7471">
      <w:r>
        <w:t>Epoch 67/100</w:t>
      </w:r>
    </w:p>
    <w:p w14:paraId="2BE7BFA8" w14:textId="77777777" w:rsidR="00EF7471" w:rsidRDefault="00EF7471" w:rsidP="00EF7471">
      <w:r>
        <w:t xml:space="preserve"> - 1s - loss: 2.0121e-04 - acc: 0.8876 - val_loss: 2.2850e-04 - val_acc: 0.9066</w:t>
      </w:r>
    </w:p>
    <w:p w14:paraId="74B068BE" w14:textId="77777777" w:rsidR="00EF7471" w:rsidRDefault="00EF7471" w:rsidP="00EF7471">
      <w:r>
        <w:t>Epoch 68/100</w:t>
      </w:r>
    </w:p>
    <w:p w14:paraId="2EAF43A0" w14:textId="77777777" w:rsidR="00EF7471" w:rsidRDefault="00EF7471" w:rsidP="00EF7471">
      <w:r>
        <w:t xml:space="preserve"> - 1s - loss: 1.9561e-04 - acc: 0.8900 - val_loss: 2.2790e-04 - val_acc: 0.9097</w:t>
      </w:r>
    </w:p>
    <w:p w14:paraId="14C21BAE" w14:textId="77777777" w:rsidR="00EF7471" w:rsidRDefault="00EF7471" w:rsidP="00EF7471">
      <w:r>
        <w:t>Epoch 69/100</w:t>
      </w:r>
    </w:p>
    <w:p w14:paraId="75ACB1C8" w14:textId="77777777" w:rsidR="00EF7471" w:rsidRDefault="00EF7471" w:rsidP="00EF7471">
      <w:r>
        <w:t xml:space="preserve"> - 1s - loss: 1.9438e-04 - acc: 0.8897 - val_loss: 2.2755e-04 - val_acc: 0.9102</w:t>
      </w:r>
    </w:p>
    <w:p w14:paraId="7D2D421C" w14:textId="77777777" w:rsidR="00EF7471" w:rsidRDefault="00EF7471" w:rsidP="00EF7471">
      <w:r>
        <w:lastRenderedPageBreak/>
        <w:t>Epoch 70/100</w:t>
      </w:r>
    </w:p>
    <w:p w14:paraId="4C4E2122" w14:textId="77777777" w:rsidR="00EF7471" w:rsidRDefault="00EF7471" w:rsidP="00EF7471">
      <w:r>
        <w:t xml:space="preserve"> - 1s - loss: 1.9466e-04 - acc: 0.8848 - val_loss: 2.5069e-04 - val_acc: 0.8993</w:t>
      </w:r>
    </w:p>
    <w:p w14:paraId="6C5A0405" w14:textId="77777777" w:rsidR="00EF7471" w:rsidRDefault="00EF7471" w:rsidP="00EF7471">
      <w:r>
        <w:t>Epoch 71/100</w:t>
      </w:r>
    </w:p>
    <w:p w14:paraId="54591885" w14:textId="77777777" w:rsidR="00EF7471" w:rsidRDefault="00EF7471" w:rsidP="00EF7471">
      <w:r>
        <w:t xml:space="preserve"> - 1s - loss: 1.9096e-04 - acc: 0.8803 - val_loss: 2.3609e-04 - val_acc: 0.6667</w:t>
      </w:r>
    </w:p>
    <w:p w14:paraId="790E84F3" w14:textId="77777777" w:rsidR="00EF7471" w:rsidRDefault="00EF7471" w:rsidP="00EF7471">
      <w:r>
        <w:t>Epoch 72/100</w:t>
      </w:r>
    </w:p>
    <w:p w14:paraId="3D0F47ED" w14:textId="77777777" w:rsidR="00EF7471" w:rsidRDefault="00EF7471" w:rsidP="00EF7471">
      <w:r>
        <w:t xml:space="preserve"> - 1s - loss: 1.9703e-04 - acc: 0.8939 - val_loss: 2.3093e-04 - val_acc: 0.9062</w:t>
      </w:r>
    </w:p>
    <w:p w14:paraId="0E472D70" w14:textId="77777777" w:rsidR="00EF7471" w:rsidRDefault="00EF7471" w:rsidP="00EF7471">
      <w:r>
        <w:t>Epoch 73/100</w:t>
      </w:r>
    </w:p>
    <w:p w14:paraId="5BA6C919" w14:textId="77777777" w:rsidR="00EF7471" w:rsidRDefault="00EF7471" w:rsidP="00EF7471">
      <w:r>
        <w:t xml:space="preserve"> - 1s - loss: 1.8507e-04 - acc: 0.8798 - val_loss: 2.3787e-04 - val_acc: 0.9070</w:t>
      </w:r>
    </w:p>
    <w:p w14:paraId="287DB2C1" w14:textId="77777777" w:rsidR="00EF7471" w:rsidRDefault="00EF7471" w:rsidP="00EF7471">
      <w:r>
        <w:t>Epoch 74/100</w:t>
      </w:r>
    </w:p>
    <w:p w14:paraId="793F5473" w14:textId="77777777" w:rsidR="00EF7471" w:rsidRDefault="00EF7471" w:rsidP="00EF7471">
      <w:r>
        <w:t xml:space="preserve"> - 1s - loss: 1.8776e-04 - acc: 0.8687 - val_loss: 2.2860e-04 - val_acc: 0.6832</w:t>
      </w:r>
    </w:p>
    <w:p w14:paraId="0D97C4C7" w14:textId="77777777" w:rsidR="00EF7471" w:rsidRDefault="00EF7471" w:rsidP="00EF7471">
      <w:r>
        <w:t>Epoch 75/100</w:t>
      </w:r>
    </w:p>
    <w:p w14:paraId="1264C9A8" w14:textId="77777777" w:rsidR="00EF7471" w:rsidRDefault="00EF7471" w:rsidP="00EF7471">
      <w:r>
        <w:t xml:space="preserve"> - 1s - loss: 2.1782e-04 - acc: 0.8856 - val_loss: 2.2321e-04 - val_acc: 0.9155</w:t>
      </w:r>
    </w:p>
    <w:p w14:paraId="3F98F0D2" w14:textId="77777777" w:rsidR="00EF7471" w:rsidRDefault="00EF7471" w:rsidP="00EF7471">
      <w:r>
        <w:t>Epoch 76/100</w:t>
      </w:r>
    </w:p>
    <w:p w14:paraId="695B8A5E" w14:textId="77777777" w:rsidR="00EF7471" w:rsidRDefault="00EF7471" w:rsidP="00EF7471">
      <w:r>
        <w:t xml:space="preserve"> - 1s - loss: 1.8600e-04 - acc: 0.8776 - val_loss: 2.2617e-04 - val_acc: 0.9111</w:t>
      </w:r>
    </w:p>
    <w:p w14:paraId="77D82F6E" w14:textId="77777777" w:rsidR="00EF7471" w:rsidRDefault="00EF7471" w:rsidP="00EF7471">
      <w:r>
        <w:t>Epoch 77/100</w:t>
      </w:r>
    </w:p>
    <w:p w14:paraId="3BA095C2" w14:textId="77777777" w:rsidR="00EF7471" w:rsidRDefault="00EF7471" w:rsidP="00EF7471">
      <w:r>
        <w:t xml:space="preserve"> - 1s - loss: 1.8512e-04 - acc: 0.9022 - val_loss: 2.3809e-04 - val_acc: 0.8926</w:t>
      </w:r>
    </w:p>
    <w:p w14:paraId="1A9E04A0" w14:textId="77777777" w:rsidR="00EF7471" w:rsidRDefault="00EF7471" w:rsidP="00EF7471">
      <w:r>
        <w:t>Epoch 78/100</w:t>
      </w:r>
    </w:p>
    <w:p w14:paraId="3B243D1A" w14:textId="77777777" w:rsidR="00EF7471" w:rsidRDefault="00EF7471" w:rsidP="00EF7471">
      <w:r>
        <w:t xml:space="preserve"> - 1s - loss: 1.8547e-04 - acc: 0.8790 - val_loss: 2.3388e-04 - val_acc: 0.8998</w:t>
      </w:r>
    </w:p>
    <w:p w14:paraId="7848D327" w14:textId="77777777" w:rsidR="00EF7471" w:rsidRDefault="00EF7471" w:rsidP="00EF7471">
      <w:r>
        <w:t>Epoch 79/100</w:t>
      </w:r>
    </w:p>
    <w:p w14:paraId="1CD96EAA" w14:textId="77777777" w:rsidR="00EF7471" w:rsidRDefault="00EF7471" w:rsidP="00EF7471">
      <w:r>
        <w:t xml:space="preserve"> - 1s - loss: 1.8987e-04 - acc: 0.8857 - val_loss: 2.6422e-04 - val_acc: 0.9052</w:t>
      </w:r>
    </w:p>
    <w:p w14:paraId="5C772E06" w14:textId="77777777" w:rsidR="00EF7471" w:rsidRDefault="00EF7471" w:rsidP="00EF7471">
      <w:r>
        <w:t>Epoch 80/100</w:t>
      </w:r>
    </w:p>
    <w:p w14:paraId="632D73D8" w14:textId="77777777" w:rsidR="00EF7471" w:rsidRDefault="00EF7471" w:rsidP="00EF7471">
      <w:r>
        <w:t xml:space="preserve"> - 1s - loss: 1.8719e-04 - acc: 0.8943 - val_loss: 2.3285e-04 - val_acc: 0.7760</w:t>
      </w:r>
    </w:p>
    <w:p w14:paraId="61C2133D" w14:textId="77777777" w:rsidR="00EF7471" w:rsidRDefault="00EF7471" w:rsidP="00EF7471">
      <w:r>
        <w:t>Epoch 81/100</w:t>
      </w:r>
    </w:p>
    <w:p w14:paraId="6D68E8F8" w14:textId="77777777" w:rsidR="00EF7471" w:rsidRDefault="00EF7471" w:rsidP="00EF7471">
      <w:r>
        <w:t xml:space="preserve"> - 1s - loss: 1.8641e-04 - acc: 0.8719 - val_loss: 2.3083e-04 - val_acc: 0.9116</w:t>
      </w:r>
    </w:p>
    <w:p w14:paraId="6CBE5BD1" w14:textId="77777777" w:rsidR="00EF7471" w:rsidRDefault="00EF7471" w:rsidP="00EF7471">
      <w:r>
        <w:t>Epoch 82/100</w:t>
      </w:r>
    </w:p>
    <w:p w14:paraId="5DD54627" w14:textId="77777777" w:rsidR="00EF7471" w:rsidRDefault="00EF7471" w:rsidP="00EF7471">
      <w:r>
        <w:t xml:space="preserve"> - 1s - loss: 1.8395e-04 - acc: 0.8898 - val_loss: 2.2391e-04 - val_acc: 0.9053</w:t>
      </w:r>
    </w:p>
    <w:p w14:paraId="59F12F4B" w14:textId="77777777" w:rsidR="00EF7471" w:rsidRDefault="00EF7471" w:rsidP="00EF7471">
      <w:r>
        <w:t>Epoch 83/100</w:t>
      </w:r>
    </w:p>
    <w:p w14:paraId="14B02405" w14:textId="77777777" w:rsidR="00EF7471" w:rsidRDefault="00EF7471" w:rsidP="00EF7471">
      <w:r>
        <w:t xml:space="preserve"> - 1s - loss: 1.8443e-04 - acc: 0.8870 - val_loss: 2.3300e-04 - val_acc: 0.9030</w:t>
      </w:r>
    </w:p>
    <w:p w14:paraId="44628A24" w14:textId="77777777" w:rsidR="00EF7471" w:rsidRDefault="00EF7471" w:rsidP="00EF7471">
      <w:r>
        <w:t>Epoch 84/100</w:t>
      </w:r>
    </w:p>
    <w:p w14:paraId="135A5502" w14:textId="77777777" w:rsidR="00EF7471" w:rsidRDefault="00EF7471" w:rsidP="00EF7471">
      <w:r>
        <w:lastRenderedPageBreak/>
        <w:t xml:space="preserve"> - 1s - loss: 1.8743e-04 - acc: 0.8818 - val_loss: 2.2352e-04 - val_acc: 0.8720</w:t>
      </w:r>
    </w:p>
    <w:p w14:paraId="0B7BDD9C" w14:textId="77777777" w:rsidR="00EF7471" w:rsidRDefault="00EF7471" w:rsidP="00EF7471">
      <w:r>
        <w:t>Epoch 85/100</w:t>
      </w:r>
    </w:p>
    <w:p w14:paraId="29F15FC6" w14:textId="77777777" w:rsidR="00EF7471" w:rsidRDefault="00EF7471" w:rsidP="00EF7471">
      <w:r>
        <w:t xml:space="preserve"> - 1s - loss: 1.8744e-04 - acc: 0.8908 - val_loss: 2.3008e-04 - val_acc: 0.9029</w:t>
      </w:r>
    </w:p>
    <w:p w14:paraId="2BF3E7F4" w14:textId="77777777" w:rsidR="00EF7471" w:rsidRDefault="00EF7471" w:rsidP="00EF7471">
      <w:r>
        <w:t>Epoch 86/100</w:t>
      </w:r>
    </w:p>
    <w:p w14:paraId="471637E2" w14:textId="77777777" w:rsidR="00EF7471" w:rsidRDefault="00EF7471" w:rsidP="00EF7471">
      <w:r>
        <w:t xml:space="preserve"> - 1s - loss: 1.8876e-04 - acc: 0.8952 - val_loss: 2.3867e-04 - val_acc: 0.8630</w:t>
      </w:r>
    </w:p>
    <w:p w14:paraId="3A6AB471" w14:textId="77777777" w:rsidR="00EF7471" w:rsidRDefault="00EF7471" w:rsidP="00EF7471">
      <w:r>
        <w:t>Epoch 87/100</w:t>
      </w:r>
    </w:p>
    <w:p w14:paraId="2A9916A3" w14:textId="77777777" w:rsidR="00EF7471" w:rsidRDefault="00EF7471" w:rsidP="00EF7471">
      <w:r>
        <w:t xml:space="preserve"> - 1s - loss: 1.8294e-04 - acc: 0.8944 - val_loss: 2.4715e-04 - val_acc: 0.7347</w:t>
      </w:r>
    </w:p>
    <w:p w14:paraId="4E063EE9" w14:textId="77777777" w:rsidR="00EF7471" w:rsidRDefault="00EF7471" w:rsidP="00EF7471">
      <w:r>
        <w:t>Epoch 88/100</w:t>
      </w:r>
    </w:p>
    <w:p w14:paraId="60A8465C" w14:textId="77777777" w:rsidR="00EF7471" w:rsidRDefault="00EF7471" w:rsidP="00EF7471">
      <w:r>
        <w:t xml:space="preserve"> - 1s - loss: 1.8262e-04 - acc: 0.8929 - val_loss: 3.8206e-04 - val_acc: 0.8387</w:t>
      </w:r>
    </w:p>
    <w:p w14:paraId="32A02FD5" w14:textId="77777777" w:rsidR="00EF7471" w:rsidRDefault="00EF7471" w:rsidP="00EF7471">
      <w:r>
        <w:t>Epoch 89/100</w:t>
      </w:r>
    </w:p>
    <w:p w14:paraId="4657D43F" w14:textId="77777777" w:rsidR="00EF7471" w:rsidRDefault="00EF7471" w:rsidP="00EF7471">
      <w:r>
        <w:t xml:space="preserve"> - 1s - loss: 1.9232e-04 - acc: 0.8839 - val_loss: 2.5795e-04 - val_acc: 0.9033</w:t>
      </w:r>
    </w:p>
    <w:p w14:paraId="327654DF" w14:textId="77777777" w:rsidR="00EF7471" w:rsidRDefault="00EF7471" w:rsidP="00EF7471">
      <w:r>
        <w:t>Epoch 90/100</w:t>
      </w:r>
    </w:p>
    <w:p w14:paraId="00A2BCA4" w14:textId="77777777" w:rsidR="00EF7471" w:rsidRDefault="00EF7471" w:rsidP="00EF7471">
      <w:r>
        <w:t xml:space="preserve"> - 1s - loss: 1.8230e-04 - acc: 0.9035 - val_loss: 2.2162e-04 - val_acc: 0.8848</w:t>
      </w:r>
    </w:p>
    <w:p w14:paraId="7E2B99F2" w14:textId="77777777" w:rsidR="00EF7471" w:rsidRDefault="00EF7471" w:rsidP="00EF7471">
      <w:r>
        <w:t>Epoch 91/100</w:t>
      </w:r>
    </w:p>
    <w:p w14:paraId="69BDC5DC" w14:textId="77777777" w:rsidR="00EF7471" w:rsidRDefault="00EF7471" w:rsidP="00EF7471">
      <w:r>
        <w:t xml:space="preserve"> - 1s - loss: 1.8510e-04 - acc: 0.8930 - val_loss: 2.3547e-04 - val_acc: 0.8638</w:t>
      </w:r>
    </w:p>
    <w:p w14:paraId="305C7259" w14:textId="77777777" w:rsidR="00EF7471" w:rsidRDefault="00EF7471" w:rsidP="00EF7471">
      <w:r>
        <w:t>Epoch 92/100</w:t>
      </w:r>
    </w:p>
    <w:p w14:paraId="659B899C" w14:textId="77777777" w:rsidR="00EF7471" w:rsidRDefault="00EF7471" w:rsidP="00EF7471">
      <w:r>
        <w:t xml:space="preserve"> - 1s - loss: 1.7999e-04 - acc: 0.8940 - val_loss: 2.5823e-04 - val_acc: 0.9128</w:t>
      </w:r>
    </w:p>
    <w:p w14:paraId="1AFB183D" w14:textId="77777777" w:rsidR="00EF7471" w:rsidRDefault="00EF7471" w:rsidP="00EF7471">
      <w:r>
        <w:t>Epoch 93/100</w:t>
      </w:r>
    </w:p>
    <w:p w14:paraId="2DDDAB96" w14:textId="77777777" w:rsidR="00EF7471" w:rsidRDefault="00EF7471" w:rsidP="00EF7471">
      <w:r>
        <w:t xml:space="preserve"> - 1s - loss: 1.7894e-04 - acc: 0.8992 - val_loss: 2.7118e-04 - val_acc: 0.9151</w:t>
      </w:r>
    </w:p>
    <w:p w14:paraId="2C0C61A6" w14:textId="77777777" w:rsidR="00EF7471" w:rsidRDefault="00EF7471" w:rsidP="00EF7471">
      <w:r>
        <w:t>Epoch 94/100</w:t>
      </w:r>
    </w:p>
    <w:p w14:paraId="720AF412" w14:textId="77777777" w:rsidR="00EF7471" w:rsidRDefault="00EF7471" w:rsidP="00EF7471">
      <w:r>
        <w:t xml:space="preserve"> - 1s - loss: 1.7939e-04 - acc: 0.8954 - val_loss: 2.7462e-04 - val_acc: 0.9125</w:t>
      </w:r>
    </w:p>
    <w:p w14:paraId="29423D6B" w14:textId="77777777" w:rsidR="00EF7471" w:rsidRDefault="00EF7471" w:rsidP="00EF7471">
      <w:r>
        <w:t>Epoch 95/100</w:t>
      </w:r>
    </w:p>
    <w:p w14:paraId="6D3AF47B" w14:textId="77777777" w:rsidR="00EF7471" w:rsidRDefault="00EF7471" w:rsidP="00EF7471">
      <w:r>
        <w:t xml:space="preserve"> - 1s - loss: 1.8078e-04 - acc: 0.8939 - val_loss: 2.2235e-04 - val_acc: 0.8995</w:t>
      </w:r>
    </w:p>
    <w:p w14:paraId="09C1FEE2" w14:textId="77777777" w:rsidR="00EF7471" w:rsidRDefault="00EF7471" w:rsidP="00EF7471">
      <w:r>
        <w:t>Epoch 96/100</w:t>
      </w:r>
    </w:p>
    <w:p w14:paraId="725BE2AA" w14:textId="77777777" w:rsidR="00EF7471" w:rsidRDefault="00EF7471" w:rsidP="00EF7471">
      <w:r>
        <w:t xml:space="preserve"> - 1s - loss: 1.8700e-04 - acc: 0.8889 - val_loss: 2.3780e-04 - val_acc: 0.9137</w:t>
      </w:r>
    </w:p>
    <w:p w14:paraId="4A13874C" w14:textId="77777777" w:rsidR="00EF7471" w:rsidRDefault="00EF7471" w:rsidP="00EF7471">
      <w:r>
        <w:t>Epoch 97/100</w:t>
      </w:r>
    </w:p>
    <w:p w14:paraId="6A3A4C0B" w14:textId="77777777" w:rsidR="00EF7471" w:rsidRDefault="00EF7471" w:rsidP="00EF7471">
      <w:r>
        <w:t xml:space="preserve"> - 1s - loss: 1.8219e-04 - acc: 0.8948 - val_loss: 2.2559e-04 - val_acc: 0.9066</w:t>
      </w:r>
    </w:p>
    <w:p w14:paraId="59842F3E" w14:textId="77777777" w:rsidR="00EF7471" w:rsidRDefault="00EF7471" w:rsidP="00EF7471">
      <w:r>
        <w:t>Epoch 98/100</w:t>
      </w:r>
    </w:p>
    <w:p w14:paraId="3F1530EB" w14:textId="77777777" w:rsidR="00EF7471" w:rsidRDefault="00EF7471" w:rsidP="00EF7471">
      <w:r>
        <w:t xml:space="preserve"> - 1s - loss: 1.7569e-04 - acc: 0.8992 - val_loss: 2.1216e-04 - val_acc: 0.8853</w:t>
      </w:r>
    </w:p>
    <w:p w14:paraId="2B028795" w14:textId="77777777" w:rsidR="00EF7471" w:rsidRDefault="00EF7471" w:rsidP="00EF7471">
      <w:r>
        <w:lastRenderedPageBreak/>
        <w:t>Epoch 99/100</w:t>
      </w:r>
    </w:p>
    <w:p w14:paraId="1B181B4D" w14:textId="77777777" w:rsidR="00EF7471" w:rsidRDefault="00EF7471" w:rsidP="00EF7471">
      <w:r>
        <w:t xml:space="preserve"> - 1s - loss: 1.7632e-04 - acc: 0.8933 - val_loss: 2.3859e-04 - val_acc: 0.9105</w:t>
      </w:r>
    </w:p>
    <w:p w14:paraId="06DC06FC" w14:textId="77777777" w:rsidR="00EF7471" w:rsidRDefault="00EF7471" w:rsidP="00EF7471">
      <w:r>
        <w:t>Epoch 100/100</w:t>
      </w:r>
    </w:p>
    <w:p w14:paraId="420492E4" w14:textId="77777777" w:rsidR="00983D67" w:rsidRDefault="00EF7471" w:rsidP="00EF7471">
      <w:r>
        <w:t xml:space="preserve"> - 1s - loss: 1.8159e-04 - acc: 0.8989 - val_loss: 2.1921e-04 - val_acc: 0.9144</w:t>
      </w:r>
    </w:p>
    <w:p w14:paraId="44840826" w14:textId="77777777" w:rsidR="00EF7471" w:rsidRDefault="00EF7471" w:rsidP="00EF7471"/>
    <w:p w14:paraId="1839730C" w14:textId="5C3CAC6E" w:rsidR="00EF7471" w:rsidRDefault="00EF7471" w:rsidP="00EF7471"/>
    <w:p w14:paraId="1EAFF0D3" w14:textId="5EB6819A" w:rsidR="00C94ACB" w:rsidRDefault="00C94ACB" w:rsidP="00EF7471"/>
    <w:p w14:paraId="1A96DE91" w14:textId="0E92EA57" w:rsidR="00C94ACB" w:rsidRDefault="00C94ACB" w:rsidP="00EF7471">
      <w:r>
        <w:t>Test 2</w:t>
      </w:r>
    </w:p>
    <w:p w14:paraId="0DC182E3" w14:textId="77777777" w:rsidR="00C94ACB" w:rsidRDefault="00C94ACB" w:rsidP="00C94ACB">
      <w:r>
        <w:t>- 1s - loss: 9.8683e-04 - acc: 0.9082 - val_loss: 0.0010 - val_acc: 0.9052</w:t>
      </w:r>
    </w:p>
    <w:p w14:paraId="53C6E5CD" w14:textId="77777777" w:rsidR="00C94ACB" w:rsidRDefault="00C94ACB" w:rsidP="00C94ACB">
      <w:r>
        <w:t>Epoch 9/100</w:t>
      </w:r>
    </w:p>
    <w:p w14:paraId="106AD12D" w14:textId="77777777" w:rsidR="00C94ACB" w:rsidRDefault="00C94ACB" w:rsidP="00C94ACB">
      <w:r>
        <w:t xml:space="preserve"> - 1s - loss: 8.9812e-04 - acc: 0.9148 - val_loss: 9.2266e-04 - val_acc: 0.9162</w:t>
      </w:r>
    </w:p>
    <w:p w14:paraId="6CE76DCE" w14:textId="77777777" w:rsidR="00C94ACB" w:rsidRDefault="00C94ACB" w:rsidP="00C94ACB">
      <w:r>
        <w:t>Epoch 10/100</w:t>
      </w:r>
    </w:p>
    <w:p w14:paraId="056C7C77" w14:textId="77777777" w:rsidR="00C94ACB" w:rsidRDefault="00C94ACB" w:rsidP="00C94ACB">
      <w:r>
        <w:t xml:space="preserve"> - 1s - loss: 8.3722e-04 - acc: 0.9178 - val_loss: 8.6345e-04 - val_acc: 0.9212</w:t>
      </w:r>
    </w:p>
    <w:p w14:paraId="2DEF81D3" w14:textId="77777777" w:rsidR="00C94ACB" w:rsidRDefault="00C94ACB" w:rsidP="00C94ACB">
      <w:r>
        <w:t>Epoch 11/100</w:t>
      </w:r>
    </w:p>
    <w:p w14:paraId="58545604" w14:textId="77777777" w:rsidR="00C94ACB" w:rsidRDefault="00C94ACB" w:rsidP="00C94ACB">
      <w:r>
        <w:t xml:space="preserve"> - 1s - loss: 7.9071e-04 - acc: 0.9209 - val_loss: 8.4176e-04 - val_acc: 0.9136</w:t>
      </w:r>
    </w:p>
    <w:p w14:paraId="3674B38A" w14:textId="77777777" w:rsidR="00C94ACB" w:rsidRDefault="00C94ACB" w:rsidP="00C94ACB">
      <w:r>
        <w:t>Epoch 12/100</w:t>
      </w:r>
    </w:p>
    <w:p w14:paraId="3618980A" w14:textId="77777777" w:rsidR="00C94ACB" w:rsidRDefault="00C94ACB" w:rsidP="00C94ACB">
      <w:r>
        <w:t xml:space="preserve"> - 1s - loss: 7.5663e-04 - acc: 0.9238 - val_loss: 8.0377e-04 - val_acc: 0.9194</w:t>
      </w:r>
    </w:p>
    <w:p w14:paraId="688D887A" w14:textId="77777777" w:rsidR="00C94ACB" w:rsidRDefault="00C94ACB" w:rsidP="00C94ACB">
      <w:r>
        <w:t>Epoch 13/100</w:t>
      </w:r>
    </w:p>
    <w:p w14:paraId="18B9B027" w14:textId="77777777" w:rsidR="00C94ACB" w:rsidRDefault="00C94ACB" w:rsidP="00C94ACB">
      <w:r>
        <w:t xml:space="preserve"> - 1s - loss: 7.2171e-04 - acc: 0.9275 - val_loss: 7.5952e-04 - val_acc: 0.9204</w:t>
      </w:r>
    </w:p>
    <w:p w14:paraId="26A77700" w14:textId="77777777" w:rsidR="00C94ACB" w:rsidRDefault="00C94ACB" w:rsidP="00C94ACB">
      <w:r>
        <w:t>Epoch 14/100</w:t>
      </w:r>
    </w:p>
    <w:p w14:paraId="018D02A3" w14:textId="77777777" w:rsidR="00C94ACB" w:rsidRDefault="00C94ACB" w:rsidP="00C94ACB">
      <w:r>
        <w:t xml:space="preserve"> - 1s - loss: 6.8919e-04 - acc: 0.9269 - val_loss: 7.4873e-04 - val_acc: 0.9556</w:t>
      </w:r>
    </w:p>
    <w:p w14:paraId="19AACD35" w14:textId="77777777" w:rsidR="00C94ACB" w:rsidRDefault="00C94ACB" w:rsidP="00C94ACB">
      <w:r>
        <w:t>Epoch 15/100</w:t>
      </w:r>
    </w:p>
    <w:p w14:paraId="488F2141" w14:textId="77777777" w:rsidR="00C94ACB" w:rsidRDefault="00C94ACB" w:rsidP="00C94ACB">
      <w:r>
        <w:t xml:space="preserve"> - 1s - loss: 6.6114e-04 - acc: 0.9298 - val_loss: 6.8228e-04 - val_acc: 0.9461</w:t>
      </w:r>
    </w:p>
    <w:p w14:paraId="35FB8608" w14:textId="77777777" w:rsidR="00C94ACB" w:rsidRDefault="00C94ACB" w:rsidP="00C94ACB">
      <w:r>
        <w:t>Epoch 16/100</w:t>
      </w:r>
    </w:p>
    <w:p w14:paraId="0D51A0C0" w14:textId="77777777" w:rsidR="00C94ACB" w:rsidRDefault="00C94ACB" w:rsidP="00C94ACB">
      <w:r>
        <w:t xml:space="preserve"> - 1s - loss: 6.2980e-04 - acc: 0.9314 - val_loss: 6.6476e-04 - val_acc: 0.9288</w:t>
      </w:r>
    </w:p>
    <w:p w14:paraId="0F908FF0" w14:textId="77777777" w:rsidR="00C94ACB" w:rsidRDefault="00C94ACB" w:rsidP="00C94ACB">
      <w:r>
        <w:t>Epoch 17/100</w:t>
      </w:r>
    </w:p>
    <w:p w14:paraId="37EEA7C8" w14:textId="77777777" w:rsidR="00C94ACB" w:rsidRDefault="00C94ACB" w:rsidP="00C94ACB">
      <w:r>
        <w:t xml:space="preserve"> - 1s - loss: 6.0591e-04 - acc: 0.9289 - val_loss: 6.5011e-04 - val_acc: 0.9446</w:t>
      </w:r>
    </w:p>
    <w:p w14:paraId="59A762F8" w14:textId="77777777" w:rsidR="00C94ACB" w:rsidRDefault="00C94ACB" w:rsidP="00C94ACB">
      <w:r>
        <w:t>Epoch 18/100</w:t>
      </w:r>
    </w:p>
    <w:p w14:paraId="058CB098" w14:textId="77777777" w:rsidR="00C94ACB" w:rsidRDefault="00C94ACB" w:rsidP="00C94ACB">
      <w:r>
        <w:t xml:space="preserve"> - 1s - loss: 5.8216e-04 - acc: 0.9316 - val_loss: 6.2265e-04 - val_acc: 0.9290</w:t>
      </w:r>
    </w:p>
    <w:p w14:paraId="015F6B4C" w14:textId="77777777" w:rsidR="00C94ACB" w:rsidRDefault="00C94ACB" w:rsidP="00C94ACB">
      <w:r>
        <w:lastRenderedPageBreak/>
        <w:t>Epoch 19/100</w:t>
      </w:r>
    </w:p>
    <w:p w14:paraId="44A3FF4D" w14:textId="77777777" w:rsidR="00C94ACB" w:rsidRDefault="00C94ACB" w:rsidP="00C94ACB">
      <w:r>
        <w:t xml:space="preserve"> - 1s - loss: 5.6167e-04 - acc: 0.9293 - val_loss: 5.6935e-04 - val_acc: 0.9201</w:t>
      </w:r>
    </w:p>
    <w:p w14:paraId="62860BC2" w14:textId="77777777" w:rsidR="00C94ACB" w:rsidRDefault="00C94ACB" w:rsidP="00C94ACB">
      <w:r>
        <w:t>Epoch 20/100</w:t>
      </w:r>
    </w:p>
    <w:p w14:paraId="4B7DEE2A" w14:textId="77777777" w:rsidR="00C94ACB" w:rsidRDefault="00C94ACB" w:rsidP="00C94ACB">
      <w:r>
        <w:t xml:space="preserve"> - 1s - loss: 5.4270e-04 - acc: 0.9304 - val_loss: 6.8809e-04 - val_acc: 0.9123</w:t>
      </w:r>
    </w:p>
    <w:p w14:paraId="39268F2F" w14:textId="77777777" w:rsidR="00C94ACB" w:rsidRDefault="00C94ACB" w:rsidP="00C94ACB">
      <w:r>
        <w:t>Epoch 21/100</w:t>
      </w:r>
    </w:p>
    <w:p w14:paraId="174FD452" w14:textId="77777777" w:rsidR="00C94ACB" w:rsidRDefault="00C94ACB" w:rsidP="00C94ACB">
      <w:r>
        <w:t xml:space="preserve"> - 1s - loss: 5.2721e-04 - acc: 0.9258 - val_loss: 5.2018e-04 - val_acc: 0.9417</w:t>
      </w:r>
    </w:p>
    <w:p w14:paraId="6C9103E3" w14:textId="77777777" w:rsidR="00C94ACB" w:rsidRDefault="00C94ACB" w:rsidP="00C94ACB">
      <w:r>
        <w:t>Epoch 22/100</w:t>
      </w:r>
    </w:p>
    <w:p w14:paraId="124EFADA" w14:textId="77777777" w:rsidR="00C94ACB" w:rsidRDefault="00C94ACB" w:rsidP="00C94ACB">
      <w:r>
        <w:t xml:space="preserve"> - 1s - loss: 4.9619e-04 - acc: 0.9177 - val_loss: 5.3007e-04 - val_acc: 0.9336</w:t>
      </w:r>
    </w:p>
    <w:p w14:paraId="7AFA3982" w14:textId="77777777" w:rsidR="00C94ACB" w:rsidRDefault="00C94ACB" w:rsidP="00C94ACB">
      <w:r>
        <w:t>Epoch 23/100</w:t>
      </w:r>
    </w:p>
    <w:p w14:paraId="6C7D38E5" w14:textId="77777777" w:rsidR="00C94ACB" w:rsidRDefault="00C94ACB" w:rsidP="00C94ACB">
      <w:r>
        <w:t xml:space="preserve"> - 1s - loss: 4.8459e-04 - acc: 0.9153 - val_loss: 5.1049e-04 - val_acc: 0.9187</w:t>
      </w:r>
    </w:p>
    <w:p w14:paraId="1AFC8F06" w14:textId="77777777" w:rsidR="00C94ACB" w:rsidRDefault="00C94ACB" w:rsidP="00C94ACB">
      <w:r>
        <w:t>Epoch 24/100</w:t>
      </w:r>
    </w:p>
    <w:p w14:paraId="660786F5" w14:textId="77777777" w:rsidR="00C94ACB" w:rsidRDefault="00C94ACB" w:rsidP="00C94ACB">
      <w:r>
        <w:t xml:space="preserve"> - 1s - loss: 4.7733e-04 - acc: 0.9099 - val_loss: 5.1587e-04 - val_acc: 0.9320</w:t>
      </w:r>
    </w:p>
    <w:p w14:paraId="49D16488" w14:textId="77777777" w:rsidR="00C94ACB" w:rsidRDefault="00C94ACB" w:rsidP="00C94ACB">
      <w:r>
        <w:t>Epoch 25/100</w:t>
      </w:r>
    </w:p>
    <w:p w14:paraId="010A9518" w14:textId="77777777" w:rsidR="00C94ACB" w:rsidRDefault="00C94ACB" w:rsidP="00C94ACB">
      <w:r>
        <w:t xml:space="preserve"> - 1s - loss: 4.6901e-04 - acc: 0.9051 - val_loss: 5.3420e-04 - val_acc: 0.8747</w:t>
      </w:r>
    </w:p>
    <w:p w14:paraId="0E066B79" w14:textId="77777777" w:rsidR="00C94ACB" w:rsidRDefault="00C94ACB" w:rsidP="00C94ACB">
      <w:r>
        <w:t>Epoch 26/100</w:t>
      </w:r>
    </w:p>
    <w:p w14:paraId="2755CBD0" w14:textId="77777777" w:rsidR="00C94ACB" w:rsidRDefault="00C94ACB" w:rsidP="00C94ACB">
      <w:r>
        <w:t xml:space="preserve"> - 1s - loss: 4.5808e-04 - acc: 0.9014 - val_loss: 5.0183e-04 - val_acc: 0.9275</w:t>
      </w:r>
    </w:p>
    <w:p w14:paraId="2178BB26" w14:textId="77777777" w:rsidR="00C94ACB" w:rsidRDefault="00C94ACB" w:rsidP="00C94ACB">
      <w:r>
        <w:t>Epoch 27/100</w:t>
      </w:r>
    </w:p>
    <w:p w14:paraId="2FB07510" w14:textId="77777777" w:rsidR="00C94ACB" w:rsidRDefault="00C94ACB" w:rsidP="00C94ACB">
      <w:r>
        <w:t xml:space="preserve"> - 1s - loss: 4.5028e-04 - acc: 0.9017 - val_loss: 4.9590e-04 - val_acc: 0.9281</w:t>
      </w:r>
    </w:p>
    <w:p w14:paraId="1F87B740" w14:textId="77777777" w:rsidR="00C94ACB" w:rsidRDefault="00C94ACB" w:rsidP="00C94ACB">
      <w:r>
        <w:t>Epoch 28/100</w:t>
      </w:r>
    </w:p>
    <w:p w14:paraId="348DD892" w14:textId="77777777" w:rsidR="00C94ACB" w:rsidRDefault="00C94ACB" w:rsidP="00C94ACB">
      <w:r>
        <w:t xml:space="preserve"> - 1s - loss: 4.3977e-04 - acc: 0.8961 - val_loss: 4.6551e-04 - val_acc: 0.8787</w:t>
      </w:r>
    </w:p>
    <w:p w14:paraId="40BA31B8" w14:textId="77777777" w:rsidR="00C94ACB" w:rsidRDefault="00C94ACB" w:rsidP="00C94ACB">
      <w:r>
        <w:t>Epoch 29/100</w:t>
      </w:r>
    </w:p>
    <w:p w14:paraId="4212256A" w14:textId="77777777" w:rsidR="00C94ACB" w:rsidRDefault="00C94ACB" w:rsidP="00C94ACB">
      <w:r>
        <w:t xml:space="preserve"> - 1s - loss: 4.3921e-04 - acc: 0.8969 - val_loss: 5.1609e-04 - val_acc: 0.9170</w:t>
      </w:r>
    </w:p>
    <w:p w14:paraId="4D323344" w14:textId="77777777" w:rsidR="00C94ACB" w:rsidRDefault="00C94ACB" w:rsidP="00C94ACB">
      <w:r>
        <w:t>Epoch 30/100</w:t>
      </w:r>
    </w:p>
    <w:p w14:paraId="19E596CA" w14:textId="77777777" w:rsidR="00C94ACB" w:rsidRDefault="00C94ACB" w:rsidP="00C94ACB">
      <w:r>
        <w:t xml:space="preserve"> - 1s - loss: 4.3721e-04 - acc: 0.8953 - val_loss: 4.8933e-04 - val_acc: 0.8865</w:t>
      </w:r>
    </w:p>
    <w:p w14:paraId="17D68A1E" w14:textId="77777777" w:rsidR="00C94ACB" w:rsidRDefault="00C94ACB" w:rsidP="00C94ACB">
      <w:r>
        <w:t>Epoch 31/100</w:t>
      </w:r>
    </w:p>
    <w:p w14:paraId="1C7D665C" w14:textId="77777777" w:rsidR="00C94ACB" w:rsidRDefault="00C94ACB" w:rsidP="00C94ACB">
      <w:r>
        <w:t xml:space="preserve"> - 1s - loss: 4.2945e-04 - acc: 0.8924 - val_loss: 4.7044e-04 - val_acc: 0.9030</w:t>
      </w:r>
    </w:p>
    <w:p w14:paraId="11CC9983" w14:textId="77777777" w:rsidR="00C94ACB" w:rsidRDefault="00C94ACB" w:rsidP="00C94ACB">
      <w:r>
        <w:t>Epoch 32/100</w:t>
      </w:r>
    </w:p>
    <w:p w14:paraId="7129F201" w14:textId="77777777" w:rsidR="00C94ACB" w:rsidRDefault="00C94ACB" w:rsidP="00C94ACB">
      <w:r>
        <w:t xml:space="preserve"> - 1s - loss: 4.2311e-04 - acc: 0.8930 - val_loss: 4.4608e-04 - val_acc: 0.8812</w:t>
      </w:r>
    </w:p>
    <w:p w14:paraId="71361223" w14:textId="77777777" w:rsidR="00C94ACB" w:rsidRDefault="00C94ACB" w:rsidP="00C94ACB">
      <w:r>
        <w:t>Epoch 33/100</w:t>
      </w:r>
    </w:p>
    <w:p w14:paraId="4262B9A2" w14:textId="77777777" w:rsidR="00C94ACB" w:rsidRDefault="00C94ACB" w:rsidP="00C94ACB">
      <w:r>
        <w:lastRenderedPageBreak/>
        <w:t xml:space="preserve"> - 1s - loss: 4.1920e-04 - acc: 0.8876 - val_loss: 4.4700e-04 - val_acc: 0.9001</w:t>
      </w:r>
    </w:p>
    <w:p w14:paraId="60784B80" w14:textId="77777777" w:rsidR="00C94ACB" w:rsidRDefault="00C94ACB" w:rsidP="00C94ACB">
      <w:r>
        <w:t>Epoch 34/100</w:t>
      </w:r>
    </w:p>
    <w:p w14:paraId="01F54A91" w14:textId="77777777" w:rsidR="00C94ACB" w:rsidRDefault="00C94ACB" w:rsidP="00C94ACB">
      <w:r>
        <w:t xml:space="preserve"> - 1s - loss: 4.1634e-04 - acc: 0.8877 - val_loss: 4.5068e-04 - val_acc: 0.9153</w:t>
      </w:r>
    </w:p>
    <w:p w14:paraId="3A3A40B8" w14:textId="77777777" w:rsidR="00C94ACB" w:rsidRDefault="00C94ACB" w:rsidP="00C94ACB">
      <w:r>
        <w:t>Epoch 35/100</w:t>
      </w:r>
    </w:p>
    <w:p w14:paraId="67D1947B" w14:textId="77777777" w:rsidR="00C94ACB" w:rsidRDefault="00C94ACB" w:rsidP="00C94ACB">
      <w:r>
        <w:t xml:space="preserve"> - 1s - loss: 4.1057e-04 - acc: 0.8858 - val_loss: 5.2526e-04 - val_acc: 0.8588</w:t>
      </w:r>
    </w:p>
    <w:p w14:paraId="6E3A2805" w14:textId="77777777" w:rsidR="00C94ACB" w:rsidRDefault="00C94ACB" w:rsidP="00C94ACB">
      <w:r>
        <w:t>Epoch 36/100</w:t>
      </w:r>
    </w:p>
    <w:p w14:paraId="481E32E4" w14:textId="77777777" w:rsidR="00C94ACB" w:rsidRDefault="00C94ACB" w:rsidP="00C94ACB">
      <w:r>
        <w:t xml:space="preserve"> - 1s - loss: 4.1429e-04 - acc: 0.8837 - val_loss: 4.7709e-04 - val_acc: 0.8768</w:t>
      </w:r>
    </w:p>
    <w:p w14:paraId="49931E08" w14:textId="77777777" w:rsidR="00C94ACB" w:rsidRDefault="00C94ACB" w:rsidP="00C94ACB">
      <w:r>
        <w:t>Epoch 37/100</w:t>
      </w:r>
    </w:p>
    <w:p w14:paraId="2BF40481" w14:textId="77777777" w:rsidR="00C94ACB" w:rsidRDefault="00C94ACB" w:rsidP="00C94ACB">
      <w:r>
        <w:t xml:space="preserve"> - 1s - loss: 4.0845e-04 - acc: 0.8830 - val_loss: 4.6135e-04 - val_acc: 0.8868</w:t>
      </w:r>
    </w:p>
    <w:p w14:paraId="4B5D9C68" w14:textId="77777777" w:rsidR="00C94ACB" w:rsidRDefault="00C94ACB" w:rsidP="00C94ACB">
      <w:r>
        <w:t>Epoch 38/100</w:t>
      </w:r>
    </w:p>
    <w:p w14:paraId="61462FED" w14:textId="77777777" w:rsidR="00C94ACB" w:rsidRDefault="00C94ACB" w:rsidP="00C94ACB">
      <w:r>
        <w:t xml:space="preserve"> - 1s - loss: 4.0394e-04 - acc: 0.8803 - val_loss: 4.6020e-04 - val_acc: 0.9046</w:t>
      </w:r>
    </w:p>
    <w:p w14:paraId="5CA97163" w14:textId="77777777" w:rsidR="00C94ACB" w:rsidRDefault="00C94ACB" w:rsidP="00C94ACB">
      <w:r>
        <w:t>Epoch 39/100</w:t>
      </w:r>
    </w:p>
    <w:p w14:paraId="6B6FB815" w14:textId="77777777" w:rsidR="00C94ACB" w:rsidRDefault="00C94ACB" w:rsidP="00C94ACB">
      <w:r>
        <w:t xml:space="preserve"> - 1s - loss: 3.9792e-04 - acc: 0.8821 - val_loss: 4.2434e-04 - val_acc: 0.8977</w:t>
      </w:r>
    </w:p>
    <w:p w14:paraId="37F5E4A8" w14:textId="77777777" w:rsidR="00C94ACB" w:rsidRDefault="00C94ACB" w:rsidP="00C94ACB">
      <w:r>
        <w:t>Epoch 40/100</w:t>
      </w:r>
    </w:p>
    <w:p w14:paraId="6F51D194" w14:textId="77777777" w:rsidR="00C94ACB" w:rsidRDefault="00C94ACB" w:rsidP="00C94ACB">
      <w:r>
        <w:t xml:space="preserve"> - 1s - loss: 3.9564e-04 - acc: 0.8819 - val_loss: 4.1950e-04 - val_acc: 0.8922</w:t>
      </w:r>
    </w:p>
    <w:p w14:paraId="30E1FEB9" w14:textId="77777777" w:rsidR="00C94ACB" w:rsidRDefault="00C94ACB" w:rsidP="00C94ACB">
      <w:r>
        <w:t>Epoch 41/100</w:t>
      </w:r>
    </w:p>
    <w:p w14:paraId="68F5BEAB" w14:textId="77777777" w:rsidR="00C94ACB" w:rsidRDefault="00C94ACB" w:rsidP="00C94ACB">
      <w:r>
        <w:t xml:space="preserve"> - 1s - loss: 3.9129e-04 - acc: 0.8778 - val_loss: 4.1943e-04 - val_acc: 0.8957</w:t>
      </w:r>
    </w:p>
    <w:p w14:paraId="36A0A08E" w14:textId="77777777" w:rsidR="00C94ACB" w:rsidRDefault="00C94ACB" w:rsidP="00C94ACB">
      <w:r>
        <w:t>Epoch 42/100</w:t>
      </w:r>
    </w:p>
    <w:p w14:paraId="4B3C39C8" w14:textId="77777777" w:rsidR="00C94ACB" w:rsidRDefault="00C94ACB" w:rsidP="00C94ACB">
      <w:r>
        <w:t xml:space="preserve"> - 1s - loss: 3.9006e-04 - acc: 0.8808 - val_loss: 4.0899e-04 - val_acc: 0.9063</w:t>
      </w:r>
    </w:p>
    <w:p w14:paraId="60819176" w14:textId="77777777" w:rsidR="00C94ACB" w:rsidRDefault="00C94ACB" w:rsidP="00C94ACB">
      <w:r>
        <w:t>Epoch 43/100</w:t>
      </w:r>
    </w:p>
    <w:p w14:paraId="65B6339B" w14:textId="77777777" w:rsidR="00C94ACB" w:rsidRDefault="00C94ACB" w:rsidP="00C94ACB">
      <w:r>
        <w:t xml:space="preserve"> - 1s - loss: 3.9206e-04 - acc: 0.8810 - val_loss: 4.1037e-04 - val_acc: 0.8518</w:t>
      </w:r>
    </w:p>
    <w:p w14:paraId="19E6B60D" w14:textId="77777777" w:rsidR="00C94ACB" w:rsidRDefault="00C94ACB" w:rsidP="00C94ACB">
      <w:r>
        <w:t>Epoch 44/100</w:t>
      </w:r>
    </w:p>
    <w:p w14:paraId="42E2C40C" w14:textId="77777777" w:rsidR="00C94ACB" w:rsidRDefault="00C94ACB" w:rsidP="00C94ACB">
      <w:r>
        <w:t xml:space="preserve"> - 1s - loss: 3.8337e-04 - acc: 0.8813 - val_loss: 4.4518e-04 - val_acc: 0.9043</w:t>
      </w:r>
    </w:p>
    <w:p w14:paraId="1087EA76" w14:textId="77777777" w:rsidR="00C94ACB" w:rsidRDefault="00C94ACB" w:rsidP="00C94ACB">
      <w:r>
        <w:t>Epoch 45/100</w:t>
      </w:r>
    </w:p>
    <w:p w14:paraId="493A6C23" w14:textId="77777777" w:rsidR="00C94ACB" w:rsidRDefault="00C94ACB" w:rsidP="00C94ACB">
      <w:r>
        <w:t xml:space="preserve"> - 1s - loss: 3.7863e-04 - acc: 0.8798 - val_loss: 4.1679e-04 - val_acc: 0.9029</w:t>
      </w:r>
    </w:p>
    <w:p w14:paraId="61534830" w14:textId="77777777" w:rsidR="00C94ACB" w:rsidRDefault="00C94ACB" w:rsidP="00C94ACB">
      <w:r>
        <w:t>Epoch 46/100</w:t>
      </w:r>
    </w:p>
    <w:p w14:paraId="53055299" w14:textId="77777777" w:rsidR="00C94ACB" w:rsidRDefault="00C94ACB" w:rsidP="00C94ACB">
      <w:r>
        <w:t xml:space="preserve"> - 1s - loss: 3.8238e-04 - acc: 0.8792 - val_loss: 4.9007e-04 - val_acc: 0.8942</w:t>
      </w:r>
    </w:p>
    <w:p w14:paraId="0E3E8669" w14:textId="77777777" w:rsidR="00C94ACB" w:rsidRDefault="00C94ACB" w:rsidP="00C94ACB">
      <w:r>
        <w:t>Epoch 47/100</w:t>
      </w:r>
    </w:p>
    <w:p w14:paraId="0FB720EC" w14:textId="77777777" w:rsidR="00C94ACB" w:rsidRDefault="00C94ACB" w:rsidP="00C94ACB">
      <w:r>
        <w:t xml:space="preserve"> - 1s - loss: 3.7727e-04 - acc: 0.8808 - val_loss: 4.1308e-04 - val_acc: 0.9077</w:t>
      </w:r>
    </w:p>
    <w:p w14:paraId="7F76A8BD" w14:textId="77777777" w:rsidR="00C94ACB" w:rsidRDefault="00C94ACB" w:rsidP="00C94ACB">
      <w:r>
        <w:lastRenderedPageBreak/>
        <w:t>Epoch 48/100</w:t>
      </w:r>
    </w:p>
    <w:p w14:paraId="063464E8" w14:textId="77777777" w:rsidR="00C94ACB" w:rsidRDefault="00C94ACB" w:rsidP="00C94ACB">
      <w:r>
        <w:t xml:space="preserve"> - 1s - loss: 3.7518e-04 - acc: 0.8854 - val_loss: 4.4378e-04 - val_acc: 0.9115</w:t>
      </w:r>
    </w:p>
    <w:p w14:paraId="230FD0B4" w14:textId="77777777" w:rsidR="00C94ACB" w:rsidRDefault="00C94ACB" w:rsidP="00C94ACB">
      <w:r>
        <w:t>Epoch 49/100</w:t>
      </w:r>
    </w:p>
    <w:p w14:paraId="30C65A9D" w14:textId="77777777" w:rsidR="00C94ACB" w:rsidRDefault="00C94ACB" w:rsidP="00C94ACB">
      <w:r>
        <w:t xml:space="preserve"> - 1s - loss: 3.7577e-04 - acc: 0.8859 - val_loss: 4.0459e-04 - val_acc: 0.9040</w:t>
      </w:r>
    </w:p>
    <w:p w14:paraId="448F0EFA" w14:textId="77777777" w:rsidR="00C94ACB" w:rsidRDefault="00C94ACB" w:rsidP="00C94ACB">
      <w:r>
        <w:t>Epoch 50/100</w:t>
      </w:r>
    </w:p>
    <w:p w14:paraId="3F3E73C6" w14:textId="77777777" w:rsidR="00C94ACB" w:rsidRDefault="00C94ACB" w:rsidP="00C94ACB">
      <w:r>
        <w:t xml:space="preserve"> - 1s - loss: 3.6965e-04 - acc: 0.8906 - val_loss: 4.1217e-04 - val_acc: 0.8900</w:t>
      </w:r>
    </w:p>
    <w:p w14:paraId="59EC3C6F" w14:textId="77777777" w:rsidR="00C94ACB" w:rsidRDefault="00C94ACB" w:rsidP="00C94ACB">
      <w:r>
        <w:t>Epoch 51/100</w:t>
      </w:r>
    </w:p>
    <w:p w14:paraId="56D74F6E" w14:textId="77777777" w:rsidR="00C94ACB" w:rsidRDefault="00C94ACB" w:rsidP="00C94ACB">
      <w:r>
        <w:t xml:space="preserve"> - 1s - loss: 3.6844e-04 - acc: 0.8898 - val_loss: 4.0945e-04 - val_acc: 0.9052</w:t>
      </w:r>
    </w:p>
    <w:p w14:paraId="1D0F1863" w14:textId="77777777" w:rsidR="00C94ACB" w:rsidRDefault="00C94ACB" w:rsidP="00C94ACB">
      <w:r>
        <w:t>Epoch 52/100</w:t>
      </w:r>
    </w:p>
    <w:p w14:paraId="6727573E" w14:textId="77777777" w:rsidR="00C94ACB" w:rsidRDefault="00C94ACB" w:rsidP="00C94ACB">
      <w:r>
        <w:t xml:space="preserve"> - 1s - loss: 3.6785e-04 - acc: 0.8914 - val_loss: 4.4357e-04 - val_acc: 0.8948</w:t>
      </w:r>
    </w:p>
    <w:p w14:paraId="6B4AD816" w14:textId="77777777" w:rsidR="00C94ACB" w:rsidRDefault="00C94ACB" w:rsidP="00C94ACB">
      <w:r>
        <w:t>Epoch 53/100</w:t>
      </w:r>
    </w:p>
    <w:p w14:paraId="3150B9C8" w14:textId="77777777" w:rsidR="00C94ACB" w:rsidRDefault="00C94ACB" w:rsidP="00C94ACB">
      <w:r>
        <w:t xml:space="preserve"> - 1s - loss: 3.5597e-04 - acc: 0.8922 - val_loss: 4.1298e-04 - val_acc: 0.8174</w:t>
      </w:r>
    </w:p>
    <w:p w14:paraId="00F3F5D1" w14:textId="77777777" w:rsidR="00C94ACB" w:rsidRDefault="00C94ACB" w:rsidP="00C94ACB">
      <w:r>
        <w:t>Epoch 54/100</w:t>
      </w:r>
    </w:p>
    <w:p w14:paraId="2A2A0355" w14:textId="77777777" w:rsidR="00C94ACB" w:rsidRDefault="00C94ACB" w:rsidP="00C94ACB">
      <w:r>
        <w:t xml:space="preserve"> - 1s - loss: 3.5504e-04 - acc: 0.8938 - val_loss: 4.0499e-04 - val_acc: 0.8955</w:t>
      </w:r>
    </w:p>
    <w:p w14:paraId="28CE9465" w14:textId="77777777" w:rsidR="00C94ACB" w:rsidRDefault="00C94ACB" w:rsidP="00C94ACB">
      <w:r>
        <w:t>Epoch 55/100</w:t>
      </w:r>
    </w:p>
    <w:p w14:paraId="181FB4BB" w14:textId="77777777" w:rsidR="00C94ACB" w:rsidRDefault="00C94ACB" w:rsidP="00C94ACB">
      <w:r>
        <w:t xml:space="preserve"> - 1s - loss: 3.5167e-04 - acc: 0.8966 - val_loss: 3.7060e-04 - val_acc: 0.8789</w:t>
      </w:r>
    </w:p>
    <w:p w14:paraId="13653773" w14:textId="77777777" w:rsidR="00C94ACB" w:rsidRDefault="00C94ACB" w:rsidP="00C94ACB">
      <w:r>
        <w:t>Epoch 56/100</w:t>
      </w:r>
    </w:p>
    <w:p w14:paraId="2D0CF9E1" w14:textId="77777777" w:rsidR="00C94ACB" w:rsidRDefault="00C94ACB" w:rsidP="00C94ACB">
      <w:r>
        <w:t xml:space="preserve"> - 1s - loss: 3.4974e-04 - acc: 0.8938 - val_loss: 3.7549e-04 - val_acc: 0.9019</w:t>
      </w:r>
    </w:p>
    <w:p w14:paraId="65DAE652" w14:textId="77777777" w:rsidR="00C94ACB" w:rsidRDefault="00C94ACB" w:rsidP="00C94ACB">
      <w:r>
        <w:t>Epoch 57/100</w:t>
      </w:r>
    </w:p>
    <w:p w14:paraId="19C2B51D" w14:textId="77777777" w:rsidR="00C94ACB" w:rsidRDefault="00C94ACB" w:rsidP="00C94ACB">
      <w:r>
        <w:t xml:space="preserve"> - 1s - loss: 3.4740e-04 - acc: 0.8995 - val_loss: 3.8040e-04 - val_acc: 0.8986</w:t>
      </w:r>
    </w:p>
    <w:p w14:paraId="5DAAE91C" w14:textId="77777777" w:rsidR="00C94ACB" w:rsidRDefault="00C94ACB" w:rsidP="00C94ACB">
      <w:r>
        <w:t>Epoch 58/100</w:t>
      </w:r>
    </w:p>
    <w:p w14:paraId="00BDAD45" w14:textId="77777777" w:rsidR="00C94ACB" w:rsidRDefault="00C94ACB" w:rsidP="00C94ACB">
      <w:r>
        <w:t xml:space="preserve"> - 1s - loss: 3.4414e-04 - acc: 0.8990 - val_loss: 4.0528e-04 - val_acc: 0.9069</w:t>
      </w:r>
    </w:p>
    <w:p w14:paraId="07ACD83B" w14:textId="77777777" w:rsidR="00C94ACB" w:rsidRDefault="00C94ACB" w:rsidP="00C94ACB">
      <w:r>
        <w:t>Epoch 59/100</w:t>
      </w:r>
    </w:p>
    <w:p w14:paraId="0CF010B3" w14:textId="77777777" w:rsidR="00C94ACB" w:rsidRDefault="00C94ACB" w:rsidP="00C94ACB">
      <w:r>
        <w:t xml:space="preserve"> - 1s - loss: 3.4027e-04 - acc: 0.9029 - val_loss: 4.0648e-04 - val_acc: 0.9142</w:t>
      </w:r>
    </w:p>
    <w:p w14:paraId="70BD6A05" w14:textId="77777777" w:rsidR="00C94ACB" w:rsidRDefault="00C94ACB" w:rsidP="00C94ACB">
      <w:r>
        <w:t>Epoch 60/100</w:t>
      </w:r>
    </w:p>
    <w:p w14:paraId="2D9932D9" w14:textId="77777777" w:rsidR="00C94ACB" w:rsidRDefault="00C94ACB" w:rsidP="00C94ACB">
      <w:r>
        <w:t xml:space="preserve"> - 1s - loss: 3.3987e-04 - acc: 0.9053 - val_loss: 4.3536e-04 - val_acc: 0.9228</w:t>
      </w:r>
    </w:p>
    <w:p w14:paraId="694075C9" w14:textId="77777777" w:rsidR="00C94ACB" w:rsidRDefault="00C94ACB" w:rsidP="00C94ACB">
      <w:r>
        <w:t>Epoch 61/100</w:t>
      </w:r>
    </w:p>
    <w:p w14:paraId="68F3A0BF" w14:textId="77777777" w:rsidR="00C94ACB" w:rsidRDefault="00C94ACB" w:rsidP="00C94ACB">
      <w:r>
        <w:t xml:space="preserve"> - 1s - loss: 3.3754e-04 - acc: 0.9050 - val_loss: 3.8906e-04 - val_acc: 0.8919</w:t>
      </w:r>
    </w:p>
    <w:p w14:paraId="656A9B79" w14:textId="77777777" w:rsidR="00C94ACB" w:rsidRDefault="00C94ACB" w:rsidP="00C94ACB">
      <w:r>
        <w:t>Epoch 62/100</w:t>
      </w:r>
    </w:p>
    <w:p w14:paraId="45DB53DD" w14:textId="77777777" w:rsidR="00C94ACB" w:rsidRDefault="00C94ACB" w:rsidP="00C94ACB">
      <w:r>
        <w:lastRenderedPageBreak/>
        <w:t xml:space="preserve"> - 1s - loss: 3.3241e-04 - acc: 0.9056 - val_loss: 3.7366e-04 - val_acc: 0.8965</w:t>
      </w:r>
    </w:p>
    <w:p w14:paraId="0A2D1623" w14:textId="77777777" w:rsidR="00C94ACB" w:rsidRDefault="00C94ACB" w:rsidP="00C94ACB">
      <w:r>
        <w:t>Epoch 63/100</w:t>
      </w:r>
    </w:p>
    <w:p w14:paraId="7EB6EFD0" w14:textId="77777777" w:rsidR="00C94ACB" w:rsidRDefault="00C94ACB" w:rsidP="00C94ACB">
      <w:r>
        <w:t xml:space="preserve"> - 1s - loss: 3.3118e-04 - acc: 0.9060 - val_loss: 3.7238e-04 - val_acc: 0.8718</w:t>
      </w:r>
    </w:p>
    <w:p w14:paraId="4B1AFA1E" w14:textId="77777777" w:rsidR="00C94ACB" w:rsidRDefault="00C94ACB" w:rsidP="00C94ACB">
      <w:r>
        <w:t>Epoch 64/100</w:t>
      </w:r>
    </w:p>
    <w:p w14:paraId="64FA3EF7" w14:textId="77777777" w:rsidR="00C94ACB" w:rsidRDefault="00C94ACB" w:rsidP="00C94ACB">
      <w:r>
        <w:t xml:space="preserve"> - 1s - loss: 3.2639e-04 - acc: 0.9044 - val_loss: 3.9471e-04 - val_acc: 0.8967</w:t>
      </w:r>
    </w:p>
    <w:p w14:paraId="6F4E8369" w14:textId="77777777" w:rsidR="00C94ACB" w:rsidRDefault="00C94ACB" w:rsidP="00C94ACB">
      <w:r>
        <w:t>Epoch 65/100</w:t>
      </w:r>
    </w:p>
    <w:p w14:paraId="321452C0" w14:textId="77777777" w:rsidR="00C94ACB" w:rsidRDefault="00C94ACB" w:rsidP="00C94ACB">
      <w:r>
        <w:t xml:space="preserve"> - 1s - loss: 3.2787e-04 - acc: 0.9022 - val_loss: 3.7597e-04 - val_acc: 0.9145</w:t>
      </w:r>
    </w:p>
    <w:p w14:paraId="50B7501D" w14:textId="77777777" w:rsidR="00C94ACB" w:rsidRDefault="00C94ACB" w:rsidP="00C94ACB">
      <w:r>
        <w:t>Epoch 66/100</w:t>
      </w:r>
    </w:p>
    <w:p w14:paraId="23894380" w14:textId="77777777" w:rsidR="00C94ACB" w:rsidRDefault="00C94ACB" w:rsidP="00C94ACB">
      <w:r>
        <w:t xml:space="preserve"> - 1s - loss: 3.2404e-04 - acc: 0.9063 - val_loss: 3.6712e-04 - val_acc: 0.8918</w:t>
      </w:r>
    </w:p>
    <w:p w14:paraId="63EF4C9B" w14:textId="77777777" w:rsidR="00C94ACB" w:rsidRDefault="00C94ACB" w:rsidP="00C94ACB">
      <w:r>
        <w:t>Epoch 67/100</w:t>
      </w:r>
    </w:p>
    <w:p w14:paraId="6E5ABE9B" w14:textId="77777777" w:rsidR="00C94ACB" w:rsidRDefault="00C94ACB" w:rsidP="00C94ACB">
      <w:r>
        <w:t xml:space="preserve"> - 1s - loss: 3.2297e-04 - acc: 0.9065 - val_loss: 3.7511e-04 - val_acc: 0.9103</w:t>
      </w:r>
    </w:p>
    <w:p w14:paraId="2A4F3A85" w14:textId="77777777" w:rsidR="00C94ACB" w:rsidRDefault="00C94ACB" w:rsidP="00C94ACB">
      <w:r>
        <w:t>Epoch 68/100</w:t>
      </w:r>
    </w:p>
    <w:p w14:paraId="3C84BDAF" w14:textId="77777777" w:rsidR="00C94ACB" w:rsidRDefault="00C94ACB" w:rsidP="00C94ACB">
      <w:r>
        <w:t xml:space="preserve"> - 1s - loss: 3.2337e-04 - acc: 0.9052 - val_loss: 3.6464e-04 - val_acc: 0.9123</w:t>
      </w:r>
    </w:p>
    <w:p w14:paraId="4B6DB359" w14:textId="77777777" w:rsidR="00C94ACB" w:rsidRDefault="00C94ACB" w:rsidP="00C94ACB">
      <w:r>
        <w:t>Epoch 69/100</w:t>
      </w:r>
    </w:p>
    <w:p w14:paraId="4A862FD4" w14:textId="77777777" w:rsidR="00C94ACB" w:rsidRDefault="00C94ACB" w:rsidP="00C94ACB">
      <w:r>
        <w:t xml:space="preserve"> - 1s - loss: 3.2528e-04 - acc: 0.9076 - val_loss: 3.4893e-04 - val_acc: 0.9059</w:t>
      </w:r>
    </w:p>
    <w:p w14:paraId="18E5B155" w14:textId="77777777" w:rsidR="00C94ACB" w:rsidRDefault="00C94ACB" w:rsidP="00C94ACB">
      <w:r>
        <w:t>Epoch 70/100</w:t>
      </w:r>
    </w:p>
    <w:p w14:paraId="3ED0D123" w14:textId="77777777" w:rsidR="00C94ACB" w:rsidRDefault="00C94ACB" w:rsidP="00C94ACB">
      <w:r>
        <w:t xml:space="preserve"> - 1s - loss: 3.1571e-04 - acc: 0.9049 - val_loss: 3.7910e-04 - val_acc: 0.9122</w:t>
      </w:r>
    </w:p>
    <w:p w14:paraId="6BF3FB96" w14:textId="77777777" w:rsidR="00C94ACB" w:rsidRDefault="00C94ACB" w:rsidP="00C94ACB">
      <w:r>
        <w:t>Epoch 71/100</w:t>
      </w:r>
    </w:p>
    <w:p w14:paraId="0A079B76" w14:textId="77777777" w:rsidR="00C94ACB" w:rsidRDefault="00C94ACB" w:rsidP="00C94ACB">
      <w:r>
        <w:t xml:space="preserve"> - 1s - loss: 3.2229e-04 - acc: 0.9044 - val_loss: 3.4378e-04 - val_acc: 0.9112</w:t>
      </w:r>
    </w:p>
    <w:p w14:paraId="60E3BBFB" w14:textId="77777777" w:rsidR="00C94ACB" w:rsidRDefault="00C94ACB" w:rsidP="00C94ACB">
      <w:r>
        <w:t>Epoch 72/100</w:t>
      </w:r>
    </w:p>
    <w:p w14:paraId="1BAF7C47" w14:textId="77777777" w:rsidR="00C94ACB" w:rsidRDefault="00C94ACB" w:rsidP="00C94ACB">
      <w:r>
        <w:t xml:space="preserve"> - 1s - loss: 3.1715e-04 - acc: 0.9091 - val_loss: 3.5038e-04 - val_acc: 0.9010</w:t>
      </w:r>
    </w:p>
    <w:p w14:paraId="363F7F71" w14:textId="77777777" w:rsidR="00C94ACB" w:rsidRDefault="00C94ACB" w:rsidP="00C94ACB">
      <w:r>
        <w:t>Epoch 73/100</w:t>
      </w:r>
    </w:p>
    <w:p w14:paraId="3D08EF1D" w14:textId="77777777" w:rsidR="00C94ACB" w:rsidRDefault="00C94ACB" w:rsidP="00C94ACB">
      <w:r>
        <w:t xml:space="preserve"> - 2s - loss: 3.1118e-04 - acc: 0.9067 - val_loss: 3.4906e-04 - val_acc: 0.9138</w:t>
      </w:r>
    </w:p>
    <w:p w14:paraId="1AC9F5F1" w14:textId="77777777" w:rsidR="00C94ACB" w:rsidRDefault="00C94ACB" w:rsidP="00C94ACB">
      <w:r>
        <w:t>Epoch 74/100</w:t>
      </w:r>
    </w:p>
    <w:p w14:paraId="50ECE030" w14:textId="77777777" w:rsidR="00C94ACB" w:rsidRDefault="00C94ACB" w:rsidP="00C94ACB">
      <w:r>
        <w:t xml:space="preserve"> - 1s - loss: 3.0973e-04 - acc: 0.9033 - val_loss: 3.6335e-04 - val_acc: 0.9174</w:t>
      </w:r>
    </w:p>
    <w:p w14:paraId="2A616FC6" w14:textId="77777777" w:rsidR="00C94ACB" w:rsidRDefault="00C94ACB" w:rsidP="00C94ACB">
      <w:r>
        <w:t>Epoch 75/100</w:t>
      </w:r>
    </w:p>
    <w:p w14:paraId="7709CCB4" w14:textId="77777777" w:rsidR="00C94ACB" w:rsidRDefault="00C94ACB" w:rsidP="00C94ACB">
      <w:r>
        <w:t xml:space="preserve"> - 1s - loss: 3.1053e-04 - acc: 0.9045 - val_loss: 3.4659e-04 - val_acc: 0.9105</w:t>
      </w:r>
    </w:p>
    <w:p w14:paraId="4DFF040F" w14:textId="77777777" w:rsidR="00C94ACB" w:rsidRDefault="00C94ACB" w:rsidP="00C94ACB">
      <w:r>
        <w:t>Epoch 76/100</w:t>
      </w:r>
    </w:p>
    <w:p w14:paraId="4B4B983A" w14:textId="77777777" w:rsidR="00C94ACB" w:rsidRDefault="00C94ACB" w:rsidP="00C94ACB">
      <w:r>
        <w:t xml:space="preserve"> - 1s - loss: 3.0495e-04 - acc: 0.9065 - val_loss: 4.2709e-04 - val_acc: 0.9164</w:t>
      </w:r>
    </w:p>
    <w:p w14:paraId="2E1BCEAD" w14:textId="77777777" w:rsidR="00C94ACB" w:rsidRDefault="00C94ACB" w:rsidP="00C94ACB">
      <w:r>
        <w:lastRenderedPageBreak/>
        <w:t>Epoch 77/100</w:t>
      </w:r>
    </w:p>
    <w:p w14:paraId="7BD48202" w14:textId="77777777" w:rsidR="00C94ACB" w:rsidRDefault="00C94ACB" w:rsidP="00C94ACB">
      <w:r>
        <w:t xml:space="preserve"> - 2s - loss: 3.1323e-04 - acc: 0.9028 - val_loss: 3.4724e-04 - val_acc: 0.9174</w:t>
      </w:r>
    </w:p>
    <w:p w14:paraId="228C8BA7" w14:textId="77777777" w:rsidR="00C94ACB" w:rsidRDefault="00C94ACB" w:rsidP="00C94ACB">
      <w:r>
        <w:t>Epoch 78/100</w:t>
      </w:r>
    </w:p>
    <w:p w14:paraId="04D64224" w14:textId="77777777" w:rsidR="00C94ACB" w:rsidRDefault="00C94ACB" w:rsidP="00C94ACB">
      <w:r>
        <w:t xml:space="preserve"> - 1s - loss: 3.0488e-04 - acc: 0.9071 - val_loss: 4.3988e-04 - val_acc: 0.9176</w:t>
      </w:r>
    </w:p>
    <w:p w14:paraId="2AB40299" w14:textId="77777777" w:rsidR="00C94ACB" w:rsidRDefault="00C94ACB" w:rsidP="00C94ACB">
      <w:r>
        <w:t>Epoch 79/100</w:t>
      </w:r>
    </w:p>
    <w:p w14:paraId="56D45ECE" w14:textId="77777777" w:rsidR="00C94ACB" w:rsidRDefault="00C94ACB" w:rsidP="00C94ACB">
      <w:r>
        <w:t xml:space="preserve"> - 1s - loss: 3.0769e-04 - acc: 0.9045 - val_loss: 4.4282e-04 - val_acc: 0.9193</w:t>
      </w:r>
    </w:p>
    <w:p w14:paraId="2C45D9A8" w14:textId="77777777" w:rsidR="00C94ACB" w:rsidRDefault="00C94ACB" w:rsidP="00C94ACB">
      <w:r>
        <w:t>Epoch 80/100</w:t>
      </w:r>
    </w:p>
    <w:p w14:paraId="0EBBCD30" w14:textId="77777777" w:rsidR="00C94ACB" w:rsidRDefault="00C94ACB" w:rsidP="00C94ACB">
      <w:r>
        <w:t xml:space="preserve"> - 1s - loss: 3.0146e-04 - acc: 0.9071 - val_loss: 3.4302e-04 - val_acc: 0.8953</w:t>
      </w:r>
    </w:p>
    <w:p w14:paraId="55BB6508" w14:textId="77777777" w:rsidR="00C94ACB" w:rsidRDefault="00C94ACB" w:rsidP="00C94ACB">
      <w:r>
        <w:t>Epoch 81/100</w:t>
      </w:r>
    </w:p>
    <w:p w14:paraId="111FBF66" w14:textId="77777777" w:rsidR="00C94ACB" w:rsidRDefault="00C94ACB" w:rsidP="00C94ACB">
      <w:r>
        <w:t xml:space="preserve"> - 1s - loss: 3.0179e-04 - acc: 0.9067 - val_loss: 3.9825e-04 - val_acc: 0.7522</w:t>
      </w:r>
    </w:p>
    <w:p w14:paraId="09FE5738" w14:textId="77777777" w:rsidR="00C94ACB" w:rsidRDefault="00C94ACB" w:rsidP="00C94ACB">
      <w:r>
        <w:t>Epoch 82/100</w:t>
      </w:r>
    </w:p>
    <w:p w14:paraId="7D64A46E" w14:textId="77777777" w:rsidR="00C94ACB" w:rsidRDefault="00C94ACB" w:rsidP="00C94ACB">
      <w:r>
        <w:t xml:space="preserve"> - 1s - loss: 2.9852e-04 - acc: 0.9085 - val_loss: 3.6562e-04 - val_acc: 0.9136</w:t>
      </w:r>
    </w:p>
    <w:p w14:paraId="19050CCB" w14:textId="77777777" w:rsidR="00C94ACB" w:rsidRDefault="00C94ACB" w:rsidP="00C94ACB">
      <w:r>
        <w:t>Epoch 83/100</w:t>
      </w:r>
    </w:p>
    <w:p w14:paraId="71C892E5" w14:textId="77777777" w:rsidR="00C94ACB" w:rsidRDefault="00C94ACB" w:rsidP="00C94ACB">
      <w:r>
        <w:t xml:space="preserve"> - 1s - loss: 2.9670e-04 - acc: 0.9106 - val_loss: 3.5746e-04 - val_acc: 0.9090</w:t>
      </w:r>
    </w:p>
    <w:p w14:paraId="36B86283" w14:textId="77777777" w:rsidR="00C94ACB" w:rsidRDefault="00C94ACB" w:rsidP="00C94ACB">
      <w:r>
        <w:t>Epoch 84/100</w:t>
      </w:r>
    </w:p>
    <w:p w14:paraId="5AA8173A" w14:textId="77777777" w:rsidR="00C94ACB" w:rsidRDefault="00C94ACB" w:rsidP="00C94ACB">
      <w:r>
        <w:t xml:space="preserve"> - 1s - loss: 2.9737e-04 - acc: 0.9102 - val_loss: 3.3346e-04 - val_acc: 0.9084</w:t>
      </w:r>
    </w:p>
    <w:p w14:paraId="7D8FEB87" w14:textId="77777777" w:rsidR="00C94ACB" w:rsidRDefault="00C94ACB" w:rsidP="00C94ACB">
      <w:r>
        <w:t>Epoch 85/100</w:t>
      </w:r>
    </w:p>
    <w:p w14:paraId="154B839F" w14:textId="77777777" w:rsidR="00C94ACB" w:rsidRDefault="00C94ACB" w:rsidP="00C94ACB">
      <w:r>
        <w:t xml:space="preserve"> - 1s - loss: 2.8943e-04 - acc: 0.9100 - val_loss: 3.5035e-04 - val_acc: 0.9143</w:t>
      </w:r>
    </w:p>
    <w:p w14:paraId="0D051BB1" w14:textId="77777777" w:rsidR="00C94ACB" w:rsidRDefault="00C94ACB" w:rsidP="00C94ACB">
      <w:r>
        <w:t>Epoch 86/100</w:t>
      </w:r>
    </w:p>
    <w:p w14:paraId="1804203B" w14:textId="77777777" w:rsidR="00C94ACB" w:rsidRDefault="00C94ACB" w:rsidP="00C94ACB">
      <w:r>
        <w:t xml:space="preserve"> - 1s - loss: 2.9228e-04 - acc: 0.9104 - val_loss: 3.2536e-04 - val_acc: 0.9137</w:t>
      </w:r>
    </w:p>
    <w:p w14:paraId="7155437C" w14:textId="77777777" w:rsidR="00C94ACB" w:rsidRDefault="00C94ACB" w:rsidP="00C94ACB">
      <w:r>
        <w:t>Epoch 87/100</w:t>
      </w:r>
    </w:p>
    <w:p w14:paraId="6F0AD3E5" w14:textId="77777777" w:rsidR="00C94ACB" w:rsidRDefault="00C94ACB" w:rsidP="00C94ACB">
      <w:r>
        <w:t xml:space="preserve"> - 1s - loss: 2.8936e-04 - acc: 0.9128 - val_loss: 3.5226e-04 - val_acc: 0.9139</w:t>
      </w:r>
    </w:p>
    <w:p w14:paraId="0D6FEF1B" w14:textId="77777777" w:rsidR="00C94ACB" w:rsidRDefault="00C94ACB" w:rsidP="00C94ACB">
      <w:r>
        <w:t>Epoch 88/100</w:t>
      </w:r>
    </w:p>
    <w:p w14:paraId="1A349C7A" w14:textId="77777777" w:rsidR="00C94ACB" w:rsidRDefault="00C94ACB" w:rsidP="00C94ACB">
      <w:r>
        <w:t xml:space="preserve"> - 1s - loss: 2.9385e-04 - acc: 0.9089 - val_loss: 3.6440e-04 - val_acc: 0.9140</w:t>
      </w:r>
    </w:p>
    <w:p w14:paraId="6F63BA9A" w14:textId="77777777" w:rsidR="00C94ACB" w:rsidRDefault="00C94ACB" w:rsidP="00C94ACB">
      <w:r>
        <w:t>Epoch 89/100</w:t>
      </w:r>
    </w:p>
    <w:p w14:paraId="5FFA8E52" w14:textId="77777777" w:rsidR="00C94ACB" w:rsidRDefault="00C94ACB" w:rsidP="00C94ACB">
      <w:r>
        <w:t xml:space="preserve"> - 1s - loss: 2.8875e-04 - acc: 0.9138 - val_loss: 3.4095e-04 - val_acc: 0.9165</w:t>
      </w:r>
    </w:p>
    <w:p w14:paraId="2A32BAAE" w14:textId="77777777" w:rsidR="00C94ACB" w:rsidRDefault="00C94ACB" w:rsidP="00C94ACB">
      <w:r>
        <w:t>Epoch 90/100</w:t>
      </w:r>
    </w:p>
    <w:p w14:paraId="77306559" w14:textId="77777777" w:rsidR="00C94ACB" w:rsidRDefault="00C94ACB" w:rsidP="00C94ACB">
      <w:r>
        <w:t xml:space="preserve"> - 1s - loss: 2.9246e-04 - acc: 0.9111 - val_loss: 3.4409e-04 - val_acc: 0.9018</w:t>
      </w:r>
    </w:p>
    <w:p w14:paraId="16ACF3C2" w14:textId="77777777" w:rsidR="00C94ACB" w:rsidRDefault="00C94ACB" w:rsidP="00C94ACB">
      <w:r>
        <w:t>Epoch 91/100</w:t>
      </w:r>
    </w:p>
    <w:p w14:paraId="041006AA" w14:textId="77777777" w:rsidR="00C94ACB" w:rsidRDefault="00C94ACB" w:rsidP="00C94ACB">
      <w:r>
        <w:lastRenderedPageBreak/>
        <w:t xml:space="preserve"> - 1s - loss: 2.8540e-04 - acc: 0.9129 - val_loss: 3.8375e-04 - val_acc: 0.9199</w:t>
      </w:r>
    </w:p>
    <w:p w14:paraId="75DC492C" w14:textId="77777777" w:rsidR="00C94ACB" w:rsidRDefault="00C94ACB" w:rsidP="00C94ACB">
      <w:r>
        <w:t>Epoch 92/100</w:t>
      </w:r>
    </w:p>
    <w:p w14:paraId="1EF01DA3" w14:textId="77777777" w:rsidR="00C94ACB" w:rsidRDefault="00C94ACB" w:rsidP="00C94ACB">
      <w:r>
        <w:t xml:space="preserve"> - 1s - loss: 2.8420e-04 - acc: 0.9124 - val_loss: 3.6208e-04 - val_acc: 0.9129</w:t>
      </w:r>
    </w:p>
    <w:p w14:paraId="7CADCB68" w14:textId="77777777" w:rsidR="00C94ACB" w:rsidRDefault="00C94ACB" w:rsidP="00C94ACB">
      <w:r>
        <w:t>Epoch 93/100</w:t>
      </w:r>
    </w:p>
    <w:p w14:paraId="326142C7" w14:textId="77777777" w:rsidR="00C94ACB" w:rsidRDefault="00C94ACB" w:rsidP="00C94ACB">
      <w:r>
        <w:t xml:space="preserve"> - 1s - loss: 2.8582e-04 - acc: 0.9137 - val_loss: 3.1389e-04 - val_acc: 0.9184</w:t>
      </w:r>
    </w:p>
    <w:p w14:paraId="584B98A5" w14:textId="77777777" w:rsidR="00C94ACB" w:rsidRDefault="00C94ACB" w:rsidP="00C94ACB">
      <w:r>
        <w:t>Epoch 94/100</w:t>
      </w:r>
    </w:p>
    <w:p w14:paraId="672BCF4D" w14:textId="77777777" w:rsidR="00C94ACB" w:rsidRDefault="00C94ACB" w:rsidP="00C94ACB">
      <w:r>
        <w:t xml:space="preserve"> - 1s - loss: 2.7980e-04 - acc: 0.9142 - val_loss: 3.3439e-04 - val_acc: 0.9141</w:t>
      </w:r>
    </w:p>
    <w:p w14:paraId="16BCA341" w14:textId="77777777" w:rsidR="00C94ACB" w:rsidRDefault="00C94ACB" w:rsidP="00C94ACB">
      <w:r>
        <w:t>Epoch 95/100</w:t>
      </w:r>
    </w:p>
    <w:p w14:paraId="5DCFA5C4" w14:textId="77777777" w:rsidR="00C94ACB" w:rsidRDefault="00C94ACB" w:rsidP="00C94ACB">
      <w:r>
        <w:t xml:space="preserve"> - 1s - loss: 2.8395e-04 - acc: 0.9110 - val_loss: 3.3903e-04 - val_acc: 0.9201</w:t>
      </w:r>
    </w:p>
    <w:p w14:paraId="0217300A" w14:textId="77777777" w:rsidR="00C94ACB" w:rsidRDefault="00C94ACB" w:rsidP="00C94ACB">
      <w:r>
        <w:t>Epoch 96/100</w:t>
      </w:r>
    </w:p>
    <w:p w14:paraId="4E9AAF52" w14:textId="77777777" w:rsidR="00C94ACB" w:rsidRDefault="00C94ACB" w:rsidP="00C94ACB">
      <w:r>
        <w:t xml:space="preserve"> - 1s - loss: 2.7690e-04 - acc: 0.9125 - val_loss: 3.1513e-04 - val_acc: 0.9172</w:t>
      </w:r>
    </w:p>
    <w:p w14:paraId="1F44C5C5" w14:textId="77777777" w:rsidR="00C94ACB" w:rsidRDefault="00C94ACB" w:rsidP="00C94ACB">
      <w:r>
        <w:t>Epoch 97/100</w:t>
      </w:r>
    </w:p>
    <w:p w14:paraId="2C63CD0A" w14:textId="77777777" w:rsidR="00C94ACB" w:rsidRDefault="00C94ACB" w:rsidP="00C94ACB">
      <w:r>
        <w:t xml:space="preserve"> - 1s - loss: 2.7545e-04 - acc: 0.9127 - val_loss: 3.0064e-04 - val_acc: 0.9164</w:t>
      </w:r>
    </w:p>
    <w:p w14:paraId="0BBDD480" w14:textId="77777777" w:rsidR="00C94ACB" w:rsidRDefault="00C94ACB" w:rsidP="00C94ACB">
      <w:r>
        <w:t>Epoch 98/100</w:t>
      </w:r>
    </w:p>
    <w:p w14:paraId="0C8DDA24" w14:textId="77777777" w:rsidR="00C94ACB" w:rsidRDefault="00C94ACB" w:rsidP="00C94ACB">
      <w:r>
        <w:t xml:space="preserve"> - 1s - loss: 2.8215e-04 - acc: 0.9155 - val_loss: 3.2266e-04 - val_acc: 0.9058</w:t>
      </w:r>
    </w:p>
    <w:p w14:paraId="38F64DED" w14:textId="77777777" w:rsidR="00C94ACB" w:rsidRDefault="00C94ACB" w:rsidP="00C94ACB">
      <w:r>
        <w:t>Epoch 99/100</w:t>
      </w:r>
    </w:p>
    <w:p w14:paraId="5C185570" w14:textId="77777777" w:rsidR="00C94ACB" w:rsidRDefault="00C94ACB" w:rsidP="00C94ACB">
      <w:r>
        <w:t xml:space="preserve"> - 1s - loss: 2.7357e-04 - acc: 0.9143 - val_loss: 3.0234e-04 - val_acc: 0.9125</w:t>
      </w:r>
    </w:p>
    <w:p w14:paraId="2C928973" w14:textId="77777777" w:rsidR="00C94ACB" w:rsidRDefault="00C94ACB" w:rsidP="00C94ACB">
      <w:r>
        <w:t>Epoch 100/100</w:t>
      </w:r>
    </w:p>
    <w:p w14:paraId="3534B33E" w14:textId="0CAFB980" w:rsidR="00C94ACB" w:rsidRDefault="00C94ACB" w:rsidP="00C94ACB">
      <w:r>
        <w:t xml:space="preserve"> - 1s - loss: 2.7763e-04 - acc: 0.9142 - val_loss: 3.2693e-04 - val_acc: 0.9184</w:t>
      </w:r>
      <w:bookmarkStart w:id="0" w:name="_GoBack"/>
      <w:bookmarkEnd w:id="0"/>
    </w:p>
    <w:sectPr w:rsidR="00C94A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Q1MTO0NDUwMDZT0lEKTi0uzszPAykwrAUAM7uyUiwAAAA="/>
  </w:docVars>
  <w:rsids>
    <w:rsidRoot w:val="00EF7471"/>
    <w:rsid w:val="00983D67"/>
    <w:rsid w:val="009B6BE5"/>
    <w:rsid w:val="00C94ACB"/>
    <w:rsid w:val="00EF7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38366"/>
  <w15:chartTrackingRefBased/>
  <w15:docId w15:val="{56DAC416-8178-4FD9-87FE-19E7734D5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4</Pages>
  <Words>2726</Words>
  <Characters>15543</Characters>
  <Application>Microsoft Office Word</Application>
  <DocSecurity>0</DocSecurity>
  <Lines>129</Lines>
  <Paragraphs>36</Paragraphs>
  <ScaleCrop>false</ScaleCrop>
  <Company/>
  <LinksUpToDate>false</LinksUpToDate>
  <CharactersWithSpaces>18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tun Gaurav</dc:creator>
  <cp:keywords/>
  <dc:description/>
  <cp:lastModifiedBy>Tuntun Gaurav</cp:lastModifiedBy>
  <cp:revision>3</cp:revision>
  <dcterms:created xsi:type="dcterms:W3CDTF">2019-05-22T22:58:00Z</dcterms:created>
  <dcterms:modified xsi:type="dcterms:W3CDTF">2019-05-22T23:57:00Z</dcterms:modified>
</cp:coreProperties>
</file>